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68C9D" w14:textId="77777777" w:rsidR="00856EAB" w:rsidRPr="00D013A8" w:rsidRDefault="00856EAB" w:rsidP="00856EAB">
      <w:pPr>
        <w:rPr>
          <w:b/>
          <w:bCs/>
        </w:rPr>
      </w:pPr>
      <w:r w:rsidRPr="00D013A8">
        <w:rPr>
          <w:b/>
          <w:bCs/>
        </w:rPr>
        <w:t>// BFS algorithm in C</w:t>
      </w:r>
    </w:p>
    <w:p w14:paraId="508D7299" w14:textId="77777777" w:rsidR="00856EAB" w:rsidRDefault="00856EAB" w:rsidP="00856EAB"/>
    <w:p w14:paraId="5D724966" w14:textId="77777777" w:rsidR="00856EAB" w:rsidRDefault="00856EAB" w:rsidP="00856EAB">
      <w:r>
        <w:t>#include &lt;</w:t>
      </w:r>
      <w:proofErr w:type="spellStart"/>
      <w:r>
        <w:t>stdio.h</w:t>
      </w:r>
      <w:proofErr w:type="spellEnd"/>
      <w:r>
        <w:t>&gt;</w:t>
      </w:r>
    </w:p>
    <w:p w14:paraId="0476A487" w14:textId="77777777" w:rsidR="00856EAB" w:rsidRDefault="00856EAB" w:rsidP="00856EAB">
      <w:r>
        <w:t>#include &lt;</w:t>
      </w:r>
      <w:proofErr w:type="spellStart"/>
      <w:r>
        <w:t>stdlib.h</w:t>
      </w:r>
      <w:proofErr w:type="spellEnd"/>
      <w:r>
        <w:t>&gt;</w:t>
      </w:r>
    </w:p>
    <w:p w14:paraId="569273AF" w14:textId="77777777" w:rsidR="00856EAB" w:rsidRDefault="00856EAB" w:rsidP="00856EAB">
      <w:r>
        <w:t>#</w:t>
      </w:r>
      <w:proofErr w:type="gramStart"/>
      <w:r>
        <w:t>define</w:t>
      </w:r>
      <w:proofErr w:type="gramEnd"/>
      <w:r>
        <w:t xml:space="preserve"> SIZE 40</w:t>
      </w:r>
    </w:p>
    <w:p w14:paraId="4B6CD398" w14:textId="77777777" w:rsidR="00856EAB" w:rsidRDefault="00856EAB" w:rsidP="00856EAB"/>
    <w:p w14:paraId="28FE51F3" w14:textId="77777777" w:rsidR="00856EAB" w:rsidRDefault="00856EAB" w:rsidP="00856EAB">
      <w:r>
        <w:t>struct queue {</w:t>
      </w:r>
    </w:p>
    <w:p w14:paraId="3F9AA80D" w14:textId="77777777" w:rsidR="00856EAB" w:rsidRDefault="00856EAB" w:rsidP="00856EAB">
      <w:r>
        <w:t xml:space="preserve">  int </w:t>
      </w:r>
      <w:proofErr w:type="gramStart"/>
      <w:r>
        <w:t>items[</w:t>
      </w:r>
      <w:proofErr w:type="gramEnd"/>
      <w:r>
        <w:t>SIZE];</w:t>
      </w:r>
    </w:p>
    <w:p w14:paraId="2B2DCD38" w14:textId="77777777" w:rsidR="00856EAB" w:rsidRDefault="00856EAB" w:rsidP="00856EAB">
      <w:r>
        <w:t xml:space="preserve">  int front;</w:t>
      </w:r>
    </w:p>
    <w:p w14:paraId="1726B6A9" w14:textId="77777777" w:rsidR="00856EAB" w:rsidRDefault="00856EAB" w:rsidP="00856EAB">
      <w:r>
        <w:t xml:space="preserve">  int rear;</w:t>
      </w:r>
    </w:p>
    <w:p w14:paraId="433A38A7" w14:textId="77777777" w:rsidR="00856EAB" w:rsidRDefault="00856EAB" w:rsidP="00856EAB">
      <w:r>
        <w:t>};</w:t>
      </w:r>
    </w:p>
    <w:p w14:paraId="2B9C2E8B" w14:textId="77777777" w:rsidR="00856EAB" w:rsidRDefault="00856EAB" w:rsidP="00856EAB"/>
    <w:p w14:paraId="21B2561A" w14:textId="77777777" w:rsidR="00856EAB" w:rsidRDefault="00856EAB" w:rsidP="00856EAB">
      <w:r>
        <w:t xml:space="preserve">struct queue* </w:t>
      </w:r>
      <w:proofErr w:type="spellStart"/>
      <w:proofErr w:type="gramStart"/>
      <w:r>
        <w:t>createQueue</w:t>
      </w:r>
      <w:proofErr w:type="spellEnd"/>
      <w:r>
        <w:t>(</w:t>
      </w:r>
      <w:proofErr w:type="gramEnd"/>
      <w:r>
        <w:t>);</w:t>
      </w:r>
    </w:p>
    <w:p w14:paraId="519DE17C" w14:textId="77777777" w:rsidR="00856EAB" w:rsidRDefault="00856EAB" w:rsidP="00856EAB">
      <w:r>
        <w:t xml:space="preserve">void </w:t>
      </w:r>
      <w:proofErr w:type="gramStart"/>
      <w:r>
        <w:t>enqueue(</w:t>
      </w:r>
      <w:proofErr w:type="gramEnd"/>
      <w:r>
        <w:t>struct queue* q, int);</w:t>
      </w:r>
    </w:p>
    <w:p w14:paraId="30E03B2C" w14:textId="77777777" w:rsidR="00856EAB" w:rsidRDefault="00856EAB" w:rsidP="00856EAB">
      <w:r>
        <w:t xml:space="preserve">int </w:t>
      </w:r>
      <w:proofErr w:type="gramStart"/>
      <w:r>
        <w:t>dequeue(</w:t>
      </w:r>
      <w:proofErr w:type="gramEnd"/>
      <w:r>
        <w:t>struct queue* q);</w:t>
      </w:r>
    </w:p>
    <w:p w14:paraId="254ADAC2" w14:textId="77777777" w:rsidR="00856EAB" w:rsidRDefault="00856EAB" w:rsidP="00856EAB">
      <w:r>
        <w:t xml:space="preserve">void </w:t>
      </w:r>
      <w:proofErr w:type="gramStart"/>
      <w:r>
        <w:t>display(</w:t>
      </w:r>
      <w:proofErr w:type="gramEnd"/>
      <w:r>
        <w:t>struct queue* q);</w:t>
      </w:r>
    </w:p>
    <w:p w14:paraId="43B6FACD" w14:textId="77777777" w:rsidR="00856EAB" w:rsidRDefault="00856EAB" w:rsidP="00856EAB">
      <w:r>
        <w:t xml:space="preserve">int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struct queue* q);</w:t>
      </w:r>
    </w:p>
    <w:p w14:paraId="5DC05866" w14:textId="77777777" w:rsidR="00856EAB" w:rsidRDefault="00856EAB" w:rsidP="00856EAB">
      <w:r>
        <w:t xml:space="preserve">void </w:t>
      </w:r>
      <w:proofErr w:type="spellStart"/>
      <w:proofErr w:type="gramStart"/>
      <w:r>
        <w:t>printQueue</w:t>
      </w:r>
      <w:proofErr w:type="spellEnd"/>
      <w:r>
        <w:t>(</w:t>
      </w:r>
      <w:proofErr w:type="gramEnd"/>
      <w:r>
        <w:t>struct queue* q);</w:t>
      </w:r>
    </w:p>
    <w:p w14:paraId="370C174C" w14:textId="77777777" w:rsidR="00856EAB" w:rsidRDefault="00856EAB" w:rsidP="00856EAB"/>
    <w:p w14:paraId="65E69B12" w14:textId="77777777" w:rsidR="00856EAB" w:rsidRDefault="00856EAB" w:rsidP="00856EAB">
      <w:r>
        <w:t>struct node {</w:t>
      </w:r>
    </w:p>
    <w:p w14:paraId="5AD7E0EC" w14:textId="77777777" w:rsidR="00856EAB" w:rsidRDefault="00856EAB" w:rsidP="00856EAB">
      <w:r>
        <w:t xml:space="preserve">  int vertex;</w:t>
      </w:r>
    </w:p>
    <w:p w14:paraId="26DCA058" w14:textId="77777777" w:rsidR="00856EAB" w:rsidRDefault="00856EAB" w:rsidP="00856EAB">
      <w:r>
        <w:t xml:space="preserve">  struct node* next;</w:t>
      </w:r>
    </w:p>
    <w:p w14:paraId="790004F1" w14:textId="77777777" w:rsidR="00856EAB" w:rsidRDefault="00856EAB" w:rsidP="00856EAB">
      <w:r>
        <w:t>};</w:t>
      </w:r>
    </w:p>
    <w:p w14:paraId="10CA7B81" w14:textId="77777777" w:rsidR="00856EAB" w:rsidRDefault="00856EAB" w:rsidP="00856EAB"/>
    <w:p w14:paraId="42F0B158" w14:textId="77777777" w:rsidR="00856EAB" w:rsidRDefault="00856EAB" w:rsidP="00856EAB">
      <w:r>
        <w:t xml:space="preserve">struct node* </w:t>
      </w:r>
      <w:proofErr w:type="spellStart"/>
      <w:r>
        <w:t>createNode</w:t>
      </w:r>
      <w:proofErr w:type="spellEnd"/>
      <w:r>
        <w:t>(int);</w:t>
      </w:r>
    </w:p>
    <w:p w14:paraId="26D060A0" w14:textId="77777777" w:rsidR="00856EAB" w:rsidRDefault="00856EAB" w:rsidP="00856EAB"/>
    <w:p w14:paraId="2317A3EE" w14:textId="77777777" w:rsidR="00856EAB" w:rsidRDefault="00856EAB" w:rsidP="00856EAB">
      <w:r>
        <w:t>struct Graph {</w:t>
      </w:r>
    </w:p>
    <w:p w14:paraId="5CF8B814" w14:textId="77777777" w:rsidR="00856EAB" w:rsidRDefault="00856EAB" w:rsidP="00856EAB">
      <w:r>
        <w:t xml:space="preserve">  int </w:t>
      </w:r>
      <w:proofErr w:type="spellStart"/>
      <w:r>
        <w:t>numVertices</w:t>
      </w:r>
      <w:proofErr w:type="spellEnd"/>
      <w:r>
        <w:t>;</w:t>
      </w:r>
    </w:p>
    <w:p w14:paraId="4CBAB034" w14:textId="77777777" w:rsidR="00856EAB" w:rsidRDefault="00856EAB" w:rsidP="00856EAB">
      <w:r>
        <w:t xml:space="preserve">  struct node** </w:t>
      </w:r>
      <w:proofErr w:type="spellStart"/>
      <w:r>
        <w:t>adjLists</w:t>
      </w:r>
      <w:proofErr w:type="spellEnd"/>
      <w:r>
        <w:t>;</w:t>
      </w:r>
    </w:p>
    <w:p w14:paraId="3106AC09" w14:textId="77777777" w:rsidR="00856EAB" w:rsidRDefault="00856EAB" w:rsidP="00856EAB">
      <w:r>
        <w:t xml:space="preserve">  int* visited;</w:t>
      </w:r>
    </w:p>
    <w:p w14:paraId="68029362" w14:textId="77777777" w:rsidR="00856EAB" w:rsidRDefault="00856EAB" w:rsidP="00856EAB">
      <w:r>
        <w:t>};</w:t>
      </w:r>
    </w:p>
    <w:p w14:paraId="45DD06B2" w14:textId="77777777" w:rsidR="00856EAB" w:rsidRDefault="00856EAB" w:rsidP="00856EAB"/>
    <w:p w14:paraId="4B56AA50" w14:textId="77777777" w:rsidR="00856EAB" w:rsidRDefault="00856EAB" w:rsidP="00856EAB">
      <w:r>
        <w:t>// BFS algorithm</w:t>
      </w:r>
    </w:p>
    <w:p w14:paraId="56D09C1F" w14:textId="77777777" w:rsidR="00856EAB" w:rsidRDefault="00856EAB" w:rsidP="00856EAB">
      <w:r>
        <w:t xml:space="preserve">void </w:t>
      </w:r>
      <w:proofErr w:type="spellStart"/>
      <w:proofErr w:type="gramStart"/>
      <w:r>
        <w:t>bfs</w:t>
      </w:r>
      <w:proofErr w:type="spellEnd"/>
      <w:r>
        <w:t>(</w:t>
      </w:r>
      <w:proofErr w:type="gramEnd"/>
      <w:r>
        <w:t xml:space="preserve">struct Graph* graph, int </w:t>
      </w:r>
      <w:proofErr w:type="spellStart"/>
      <w:r>
        <w:t>startVertex</w:t>
      </w:r>
      <w:proofErr w:type="spellEnd"/>
      <w:r>
        <w:t>) {</w:t>
      </w:r>
    </w:p>
    <w:p w14:paraId="1C024208" w14:textId="77777777" w:rsidR="00856EAB" w:rsidRDefault="00856EAB" w:rsidP="00856EAB">
      <w:r>
        <w:t xml:space="preserve">  struct queue* q = </w:t>
      </w:r>
      <w:proofErr w:type="spellStart"/>
      <w:proofErr w:type="gramStart"/>
      <w:r>
        <w:t>createQueue</w:t>
      </w:r>
      <w:proofErr w:type="spellEnd"/>
      <w:r>
        <w:t>(</w:t>
      </w:r>
      <w:proofErr w:type="gramEnd"/>
      <w:r>
        <w:t>);</w:t>
      </w:r>
    </w:p>
    <w:p w14:paraId="1DABEE8C" w14:textId="77777777" w:rsidR="00856EAB" w:rsidRDefault="00856EAB" w:rsidP="00856EAB"/>
    <w:p w14:paraId="67EB28D4" w14:textId="77777777" w:rsidR="00856EAB" w:rsidRDefault="00856EAB" w:rsidP="00856EAB">
      <w:r>
        <w:t xml:space="preserve">  graph-&gt;visited[</w:t>
      </w:r>
      <w:proofErr w:type="spellStart"/>
      <w:r>
        <w:t>startVertex</w:t>
      </w:r>
      <w:proofErr w:type="spellEnd"/>
      <w:r>
        <w:t>] = 1;</w:t>
      </w:r>
    </w:p>
    <w:p w14:paraId="438A4128" w14:textId="77777777" w:rsidR="00856EAB" w:rsidRDefault="00856EAB" w:rsidP="00856EAB">
      <w:r>
        <w:t xml:space="preserve">  </w:t>
      </w:r>
      <w:proofErr w:type="gramStart"/>
      <w:r>
        <w:t>enqueue(</w:t>
      </w:r>
      <w:proofErr w:type="gramEnd"/>
      <w:r>
        <w:t xml:space="preserve">q, </w:t>
      </w:r>
      <w:proofErr w:type="spellStart"/>
      <w:r>
        <w:t>startVertex</w:t>
      </w:r>
      <w:proofErr w:type="spellEnd"/>
      <w:r>
        <w:t>);</w:t>
      </w:r>
    </w:p>
    <w:p w14:paraId="29F263D7" w14:textId="77777777" w:rsidR="00856EAB" w:rsidRDefault="00856EAB" w:rsidP="00856EAB"/>
    <w:p w14:paraId="52ECED72" w14:textId="77777777" w:rsidR="00856EAB" w:rsidRDefault="00856EAB" w:rsidP="00856EAB">
      <w:r>
        <w:t xml:space="preserve">  while </w:t>
      </w:r>
      <w:proofErr w:type="gramStart"/>
      <w:r>
        <w:t>(!</w:t>
      </w:r>
      <w:proofErr w:type="spellStart"/>
      <w:r>
        <w:t>isEmpty</w:t>
      </w:r>
      <w:proofErr w:type="spellEnd"/>
      <w:proofErr w:type="gramEnd"/>
      <w:r>
        <w:t>(q)) {</w:t>
      </w:r>
    </w:p>
    <w:p w14:paraId="665E0D0C" w14:textId="77777777" w:rsidR="00856EAB" w:rsidRDefault="00856EAB" w:rsidP="00856EAB">
      <w:r>
        <w:t xml:space="preserve">    </w:t>
      </w:r>
      <w:proofErr w:type="spellStart"/>
      <w:r>
        <w:t>printQueue</w:t>
      </w:r>
      <w:proofErr w:type="spellEnd"/>
      <w:r>
        <w:t>(q);</w:t>
      </w:r>
    </w:p>
    <w:p w14:paraId="41276F02" w14:textId="77777777" w:rsidR="00856EAB" w:rsidRDefault="00856EAB" w:rsidP="00856EAB">
      <w:r>
        <w:t xml:space="preserve">    int </w:t>
      </w:r>
      <w:proofErr w:type="spellStart"/>
      <w:r>
        <w:t>currentVertex</w:t>
      </w:r>
      <w:proofErr w:type="spellEnd"/>
      <w:r>
        <w:t xml:space="preserve"> = dequeue(q);</w:t>
      </w:r>
    </w:p>
    <w:p w14:paraId="20DA7DEA" w14:textId="77777777" w:rsidR="00856EAB" w:rsidRDefault="00856EAB" w:rsidP="00856EAB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Visited %d\n", </w:t>
      </w:r>
      <w:proofErr w:type="spellStart"/>
      <w:r>
        <w:t>currentVertex</w:t>
      </w:r>
      <w:proofErr w:type="spellEnd"/>
      <w:r>
        <w:t>);</w:t>
      </w:r>
    </w:p>
    <w:p w14:paraId="791D39D8" w14:textId="77777777" w:rsidR="00856EAB" w:rsidRDefault="00856EAB" w:rsidP="00856EAB"/>
    <w:p w14:paraId="71410A61" w14:textId="77777777" w:rsidR="00856EAB" w:rsidRDefault="00856EAB" w:rsidP="00856EAB">
      <w:r>
        <w:t xml:space="preserve">    struct node* temp = graph-&gt;</w:t>
      </w:r>
      <w:proofErr w:type="spellStart"/>
      <w:r>
        <w:t>adjLists</w:t>
      </w:r>
      <w:proofErr w:type="spellEnd"/>
      <w:r>
        <w:t>[</w:t>
      </w:r>
      <w:proofErr w:type="spellStart"/>
      <w:r>
        <w:t>currentVertex</w:t>
      </w:r>
      <w:proofErr w:type="spellEnd"/>
      <w:r>
        <w:t>];</w:t>
      </w:r>
    </w:p>
    <w:p w14:paraId="67380F44" w14:textId="77777777" w:rsidR="00856EAB" w:rsidRDefault="00856EAB" w:rsidP="00856EAB"/>
    <w:p w14:paraId="6CAE906C" w14:textId="77777777" w:rsidR="00856EAB" w:rsidRDefault="00856EAB" w:rsidP="00856EAB">
      <w:r>
        <w:t xml:space="preserve">    while (temp) {</w:t>
      </w:r>
    </w:p>
    <w:p w14:paraId="7FE76E93" w14:textId="77777777" w:rsidR="00856EAB" w:rsidRDefault="00856EAB" w:rsidP="00856EAB">
      <w:r>
        <w:t xml:space="preserve">      int </w:t>
      </w:r>
      <w:proofErr w:type="spellStart"/>
      <w:r>
        <w:t>adjVertex</w:t>
      </w:r>
      <w:proofErr w:type="spellEnd"/>
      <w:r>
        <w:t xml:space="preserve"> = temp-&gt;vertex;</w:t>
      </w:r>
    </w:p>
    <w:p w14:paraId="6C89FA9B" w14:textId="77777777" w:rsidR="00856EAB" w:rsidRDefault="00856EAB" w:rsidP="00856EAB"/>
    <w:p w14:paraId="045FFA3B" w14:textId="77777777" w:rsidR="00856EAB" w:rsidRDefault="00856EAB" w:rsidP="00856EAB">
      <w:r>
        <w:t xml:space="preserve">      if (graph-&gt;visited[</w:t>
      </w:r>
      <w:proofErr w:type="spellStart"/>
      <w:r>
        <w:t>adjVertex</w:t>
      </w:r>
      <w:proofErr w:type="spellEnd"/>
      <w:r>
        <w:t>] == 0) {</w:t>
      </w:r>
    </w:p>
    <w:p w14:paraId="710F6EE4" w14:textId="77777777" w:rsidR="00856EAB" w:rsidRDefault="00856EAB" w:rsidP="00856EAB">
      <w:r>
        <w:t xml:space="preserve">        graph-&gt;visited[</w:t>
      </w:r>
      <w:proofErr w:type="spellStart"/>
      <w:r>
        <w:t>adjVertex</w:t>
      </w:r>
      <w:proofErr w:type="spellEnd"/>
      <w:r>
        <w:t>] = 1;</w:t>
      </w:r>
    </w:p>
    <w:p w14:paraId="781E0946" w14:textId="77777777" w:rsidR="00856EAB" w:rsidRDefault="00856EAB" w:rsidP="00856EAB">
      <w:r>
        <w:t xml:space="preserve">        </w:t>
      </w:r>
      <w:proofErr w:type="gramStart"/>
      <w:r>
        <w:t>enqueue(</w:t>
      </w:r>
      <w:proofErr w:type="gramEnd"/>
      <w:r>
        <w:t xml:space="preserve">q, </w:t>
      </w:r>
      <w:proofErr w:type="spellStart"/>
      <w:r>
        <w:t>adjVertex</w:t>
      </w:r>
      <w:proofErr w:type="spellEnd"/>
      <w:r>
        <w:t>);</w:t>
      </w:r>
    </w:p>
    <w:p w14:paraId="3356CABA" w14:textId="77777777" w:rsidR="00856EAB" w:rsidRDefault="00856EAB" w:rsidP="00856EAB">
      <w:r>
        <w:t xml:space="preserve">      }</w:t>
      </w:r>
    </w:p>
    <w:p w14:paraId="23AC04A2" w14:textId="77777777" w:rsidR="00856EAB" w:rsidRDefault="00856EAB" w:rsidP="00856EAB">
      <w:r>
        <w:t xml:space="preserve">      temp = temp-&gt;next;</w:t>
      </w:r>
    </w:p>
    <w:p w14:paraId="193A8422" w14:textId="77777777" w:rsidR="00856EAB" w:rsidRDefault="00856EAB" w:rsidP="00856EAB">
      <w:r>
        <w:t xml:space="preserve">    }</w:t>
      </w:r>
    </w:p>
    <w:p w14:paraId="74EBD88D" w14:textId="77777777" w:rsidR="00856EAB" w:rsidRDefault="00856EAB" w:rsidP="00856EAB">
      <w:r>
        <w:t xml:space="preserve">  }</w:t>
      </w:r>
    </w:p>
    <w:p w14:paraId="16DF8F03" w14:textId="77777777" w:rsidR="00856EAB" w:rsidRDefault="00856EAB" w:rsidP="00856EAB">
      <w:r>
        <w:t>}</w:t>
      </w:r>
    </w:p>
    <w:p w14:paraId="197E2E40" w14:textId="77777777" w:rsidR="00856EAB" w:rsidRDefault="00856EAB" w:rsidP="00856EAB"/>
    <w:p w14:paraId="18C0FDA8" w14:textId="77777777" w:rsidR="00856EAB" w:rsidRDefault="00856EAB" w:rsidP="00856EAB">
      <w:r>
        <w:t>// Creating a node</w:t>
      </w:r>
    </w:p>
    <w:p w14:paraId="3ECFD68B" w14:textId="77777777" w:rsidR="00856EAB" w:rsidRDefault="00856EAB" w:rsidP="00856EAB">
      <w:r>
        <w:t xml:space="preserve">struct node* </w:t>
      </w:r>
      <w:proofErr w:type="spellStart"/>
      <w:proofErr w:type="gramStart"/>
      <w:r>
        <w:t>createNode</w:t>
      </w:r>
      <w:proofErr w:type="spellEnd"/>
      <w:r>
        <w:t>(</w:t>
      </w:r>
      <w:proofErr w:type="gramEnd"/>
      <w:r>
        <w:t>int v) {</w:t>
      </w:r>
    </w:p>
    <w:p w14:paraId="46667B65" w14:textId="77777777" w:rsidR="00856EAB" w:rsidRDefault="00856EAB" w:rsidP="00856EAB">
      <w:r>
        <w:t xml:space="preserve">  struct node* </w:t>
      </w:r>
      <w:proofErr w:type="spellStart"/>
      <w:r>
        <w:t>newNode</w:t>
      </w:r>
      <w:proofErr w:type="spellEnd"/>
      <w:r>
        <w:t xml:space="preserve"> = </w:t>
      </w:r>
      <w:proofErr w:type="gramStart"/>
      <w:r>
        <w:t>malloc(</w:t>
      </w:r>
      <w:proofErr w:type="spellStart"/>
      <w:proofErr w:type="gramEnd"/>
      <w:r>
        <w:t>sizeof</w:t>
      </w:r>
      <w:proofErr w:type="spellEnd"/>
      <w:r>
        <w:t>(struct node));</w:t>
      </w:r>
    </w:p>
    <w:p w14:paraId="6498B6EB" w14:textId="77777777" w:rsidR="00856EAB" w:rsidRDefault="00856EAB" w:rsidP="00856EAB">
      <w:r>
        <w:t xml:space="preserve">  </w:t>
      </w:r>
      <w:proofErr w:type="spellStart"/>
      <w:r>
        <w:t>newNode</w:t>
      </w:r>
      <w:proofErr w:type="spellEnd"/>
      <w:r>
        <w:t>-&gt;vertex = v;</w:t>
      </w:r>
    </w:p>
    <w:p w14:paraId="51AE3E6B" w14:textId="77777777" w:rsidR="00856EAB" w:rsidRDefault="00856EAB" w:rsidP="00856EAB">
      <w:r>
        <w:lastRenderedPageBreak/>
        <w:t xml:space="preserve">  </w:t>
      </w:r>
      <w:proofErr w:type="spellStart"/>
      <w:r>
        <w:t>newNode</w:t>
      </w:r>
      <w:proofErr w:type="spellEnd"/>
      <w:r>
        <w:t>-&gt;next = NULL;</w:t>
      </w:r>
    </w:p>
    <w:p w14:paraId="249D820A" w14:textId="77777777" w:rsidR="00856EAB" w:rsidRDefault="00856EAB" w:rsidP="00856EAB">
      <w:r>
        <w:t xml:space="preserve">  return </w:t>
      </w:r>
      <w:proofErr w:type="spellStart"/>
      <w:r>
        <w:t>newNode</w:t>
      </w:r>
      <w:proofErr w:type="spellEnd"/>
      <w:r>
        <w:t>;</w:t>
      </w:r>
    </w:p>
    <w:p w14:paraId="49927414" w14:textId="77777777" w:rsidR="00856EAB" w:rsidRDefault="00856EAB" w:rsidP="00856EAB">
      <w:r>
        <w:t>}</w:t>
      </w:r>
    </w:p>
    <w:p w14:paraId="127BF0D2" w14:textId="77777777" w:rsidR="00856EAB" w:rsidRDefault="00856EAB" w:rsidP="00856EAB"/>
    <w:p w14:paraId="37D25BB1" w14:textId="77777777" w:rsidR="00856EAB" w:rsidRDefault="00856EAB" w:rsidP="00856EAB">
      <w:r>
        <w:t>// Creating a graph</w:t>
      </w:r>
    </w:p>
    <w:p w14:paraId="1C146002" w14:textId="77777777" w:rsidR="00856EAB" w:rsidRDefault="00856EAB" w:rsidP="00856EAB">
      <w:r>
        <w:t xml:space="preserve">struct Graph* </w:t>
      </w:r>
      <w:proofErr w:type="spellStart"/>
      <w:proofErr w:type="gramStart"/>
      <w:r>
        <w:t>createGraph</w:t>
      </w:r>
      <w:proofErr w:type="spellEnd"/>
      <w:r>
        <w:t>(</w:t>
      </w:r>
      <w:proofErr w:type="gramEnd"/>
      <w:r>
        <w:t>int vertices) {</w:t>
      </w:r>
    </w:p>
    <w:p w14:paraId="54B3E3DF" w14:textId="77777777" w:rsidR="00856EAB" w:rsidRDefault="00856EAB" w:rsidP="00856EAB">
      <w:r>
        <w:t xml:space="preserve">  struct Graph* graph = </w:t>
      </w:r>
      <w:proofErr w:type="gramStart"/>
      <w:r>
        <w:t>malloc(</w:t>
      </w:r>
      <w:proofErr w:type="spellStart"/>
      <w:proofErr w:type="gramEnd"/>
      <w:r>
        <w:t>sizeof</w:t>
      </w:r>
      <w:proofErr w:type="spellEnd"/>
      <w:r>
        <w:t>(struct Graph));</w:t>
      </w:r>
    </w:p>
    <w:p w14:paraId="1439D63A" w14:textId="77777777" w:rsidR="00856EAB" w:rsidRDefault="00856EAB" w:rsidP="00856EAB">
      <w:r>
        <w:t xml:space="preserve">  graph-&gt;</w:t>
      </w:r>
      <w:proofErr w:type="spellStart"/>
      <w:r>
        <w:t>numVertices</w:t>
      </w:r>
      <w:proofErr w:type="spellEnd"/>
      <w:r>
        <w:t xml:space="preserve"> = vertices;</w:t>
      </w:r>
    </w:p>
    <w:p w14:paraId="09DC3E59" w14:textId="77777777" w:rsidR="00856EAB" w:rsidRDefault="00856EAB" w:rsidP="00856EAB"/>
    <w:p w14:paraId="6150968D" w14:textId="77777777" w:rsidR="00856EAB" w:rsidRDefault="00856EAB" w:rsidP="00856EAB">
      <w:r>
        <w:t xml:space="preserve">  graph-&gt;</w:t>
      </w:r>
      <w:proofErr w:type="spellStart"/>
      <w:r>
        <w:t>adjLists</w:t>
      </w:r>
      <w:proofErr w:type="spellEnd"/>
      <w:r>
        <w:t xml:space="preserve"> = </w:t>
      </w:r>
      <w:proofErr w:type="gramStart"/>
      <w:r>
        <w:t>malloc(</w:t>
      </w:r>
      <w:proofErr w:type="gramEnd"/>
      <w:r>
        <w:t xml:space="preserve">vertices * </w:t>
      </w:r>
      <w:proofErr w:type="spellStart"/>
      <w:r>
        <w:t>sizeof</w:t>
      </w:r>
      <w:proofErr w:type="spellEnd"/>
      <w:r>
        <w:t>(struct node*));</w:t>
      </w:r>
    </w:p>
    <w:p w14:paraId="6BAC7E3B" w14:textId="77777777" w:rsidR="00856EAB" w:rsidRDefault="00856EAB" w:rsidP="00856EAB">
      <w:r>
        <w:t xml:space="preserve">  graph-&gt;visited = </w:t>
      </w:r>
      <w:proofErr w:type="gramStart"/>
      <w:r>
        <w:t>malloc(</w:t>
      </w:r>
      <w:proofErr w:type="gramEnd"/>
      <w:r>
        <w:t xml:space="preserve">vertices * </w:t>
      </w:r>
      <w:proofErr w:type="spellStart"/>
      <w:r>
        <w:t>sizeof</w:t>
      </w:r>
      <w:proofErr w:type="spellEnd"/>
      <w:r>
        <w:t>(int));</w:t>
      </w:r>
    </w:p>
    <w:p w14:paraId="5373838F" w14:textId="77777777" w:rsidR="00856EAB" w:rsidRDefault="00856EAB" w:rsidP="00856EAB"/>
    <w:p w14:paraId="118AF4F8" w14:textId="77777777" w:rsidR="00856EAB" w:rsidRDefault="00856EAB" w:rsidP="00856EAB">
      <w:r>
        <w:t xml:space="preserve">  int i;</w:t>
      </w:r>
    </w:p>
    <w:p w14:paraId="1AE496C7" w14:textId="77777777" w:rsidR="00856EAB" w:rsidRDefault="00856EAB" w:rsidP="00856EAB">
      <w:r>
        <w:t xml:space="preserve">  for (i = 0; i &lt; vertices; i++) {</w:t>
      </w:r>
    </w:p>
    <w:p w14:paraId="4E790B1C" w14:textId="77777777" w:rsidR="00856EAB" w:rsidRDefault="00856EAB" w:rsidP="00856EAB">
      <w:r>
        <w:t xml:space="preserve">    graph-&gt;</w:t>
      </w:r>
      <w:proofErr w:type="spellStart"/>
      <w:r>
        <w:t>adjLists</w:t>
      </w:r>
      <w:proofErr w:type="spellEnd"/>
      <w:r>
        <w:t>[i] = NULL;</w:t>
      </w:r>
    </w:p>
    <w:p w14:paraId="14AC2191" w14:textId="77777777" w:rsidR="00856EAB" w:rsidRDefault="00856EAB" w:rsidP="00856EAB">
      <w:r>
        <w:t xml:space="preserve">    graph-&gt;visited[i] = 0;</w:t>
      </w:r>
    </w:p>
    <w:p w14:paraId="2A907CD6" w14:textId="77777777" w:rsidR="00856EAB" w:rsidRDefault="00856EAB" w:rsidP="00856EAB">
      <w:r>
        <w:t xml:space="preserve">  }</w:t>
      </w:r>
    </w:p>
    <w:p w14:paraId="0411EA53" w14:textId="77777777" w:rsidR="00856EAB" w:rsidRDefault="00856EAB" w:rsidP="00856EAB"/>
    <w:p w14:paraId="3E5717B1" w14:textId="77777777" w:rsidR="00856EAB" w:rsidRDefault="00856EAB" w:rsidP="00856EAB">
      <w:r>
        <w:t xml:space="preserve">  return graph;</w:t>
      </w:r>
    </w:p>
    <w:p w14:paraId="2E34BB37" w14:textId="77777777" w:rsidR="00856EAB" w:rsidRDefault="00856EAB" w:rsidP="00856EAB">
      <w:r>
        <w:t>}</w:t>
      </w:r>
    </w:p>
    <w:p w14:paraId="37FF059F" w14:textId="77777777" w:rsidR="00856EAB" w:rsidRDefault="00856EAB" w:rsidP="00856EAB"/>
    <w:p w14:paraId="4D877A08" w14:textId="77777777" w:rsidR="00856EAB" w:rsidRDefault="00856EAB" w:rsidP="00856EAB">
      <w:r>
        <w:t>// Add edge</w:t>
      </w:r>
    </w:p>
    <w:p w14:paraId="61615381" w14:textId="77777777" w:rsidR="00856EAB" w:rsidRDefault="00856EAB" w:rsidP="00856EAB">
      <w:r>
        <w:t xml:space="preserve">void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 xml:space="preserve">struct Graph* graph, int </w:t>
      </w:r>
      <w:proofErr w:type="spellStart"/>
      <w:r>
        <w:t>src</w:t>
      </w:r>
      <w:proofErr w:type="spellEnd"/>
      <w:r>
        <w:t xml:space="preserve">, int </w:t>
      </w:r>
      <w:proofErr w:type="spellStart"/>
      <w:r>
        <w:t>dest</w:t>
      </w:r>
      <w:proofErr w:type="spellEnd"/>
      <w:r>
        <w:t>) {</w:t>
      </w:r>
    </w:p>
    <w:p w14:paraId="6DCD6A74" w14:textId="77777777" w:rsidR="00856EAB" w:rsidRDefault="00856EAB" w:rsidP="00856EAB">
      <w:r>
        <w:t xml:space="preserve">  // Add edge from </w:t>
      </w:r>
      <w:proofErr w:type="spellStart"/>
      <w:r>
        <w:t>src</w:t>
      </w:r>
      <w:proofErr w:type="spellEnd"/>
      <w:r>
        <w:t xml:space="preserve"> to </w:t>
      </w:r>
      <w:proofErr w:type="spellStart"/>
      <w:r>
        <w:t>dest</w:t>
      </w:r>
      <w:proofErr w:type="spellEnd"/>
    </w:p>
    <w:p w14:paraId="7C79E83C" w14:textId="77777777" w:rsidR="00856EAB" w:rsidRDefault="00856EAB" w:rsidP="00856EAB">
      <w:r>
        <w:t xml:space="preserve">  struct node* </w:t>
      </w:r>
      <w:proofErr w:type="spellStart"/>
      <w:r>
        <w:t>newNode</w:t>
      </w:r>
      <w:proofErr w:type="spellEnd"/>
      <w:r>
        <w:t xml:space="preserve"> = </w:t>
      </w:r>
      <w:proofErr w:type="spellStart"/>
      <w:r>
        <w:t>createNode</w:t>
      </w:r>
      <w:proofErr w:type="spellEnd"/>
      <w:r>
        <w:t>(</w:t>
      </w:r>
      <w:proofErr w:type="spellStart"/>
      <w:r>
        <w:t>dest</w:t>
      </w:r>
      <w:proofErr w:type="spellEnd"/>
      <w:r>
        <w:t>);</w:t>
      </w:r>
    </w:p>
    <w:p w14:paraId="6BCF4EFD" w14:textId="77777777" w:rsidR="00856EAB" w:rsidRDefault="00856EAB" w:rsidP="00856EAB">
      <w:r>
        <w:t xml:space="preserve">  </w:t>
      </w:r>
      <w:proofErr w:type="spellStart"/>
      <w:r>
        <w:t>newNode</w:t>
      </w:r>
      <w:proofErr w:type="spellEnd"/>
      <w:r>
        <w:t>-&gt;next = graph-&gt;</w:t>
      </w:r>
      <w:proofErr w:type="spellStart"/>
      <w:r>
        <w:t>adjLists</w:t>
      </w:r>
      <w:proofErr w:type="spellEnd"/>
      <w:r>
        <w:t>[</w:t>
      </w:r>
      <w:proofErr w:type="spellStart"/>
      <w:r>
        <w:t>src</w:t>
      </w:r>
      <w:proofErr w:type="spellEnd"/>
      <w:r>
        <w:t>];</w:t>
      </w:r>
    </w:p>
    <w:p w14:paraId="0B16303B" w14:textId="77777777" w:rsidR="00856EAB" w:rsidRDefault="00856EAB" w:rsidP="00856EAB">
      <w:r>
        <w:t xml:space="preserve">  graph-&gt;</w:t>
      </w:r>
      <w:proofErr w:type="spellStart"/>
      <w:r>
        <w:t>adjLists</w:t>
      </w:r>
      <w:proofErr w:type="spellEnd"/>
      <w:r>
        <w:t>[</w:t>
      </w:r>
      <w:proofErr w:type="spellStart"/>
      <w:r>
        <w:t>src</w:t>
      </w:r>
      <w:proofErr w:type="spellEnd"/>
      <w:r>
        <w:t xml:space="preserve">] = </w:t>
      </w:r>
      <w:proofErr w:type="spellStart"/>
      <w:r>
        <w:t>newNode</w:t>
      </w:r>
      <w:proofErr w:type="spellEnd"/>
      <w:r>
        <w:t>;</w:t>
      </w:r>
    </w:p>
    <w:p w14:paraId="6D4505B2" w14:textId="77777777" w:rsidR="00856EAB" w:rsidRDefault="00856EAB" w:rsidP="00856EAB"/>
    <w:p w14:paraId="0BF87BB2" w14:textId="77777777" w:rsidR="00856EAB" w:rsidRDefault="00856EAB" w:rsidP="00856EAB">
      <w:r>
        <w:t xml:space="preserve">  // Add edge from </w:t>
      </w:r>
      <w:proofErr w:type="spellStart"/>
      <w:r>
        <w:t>dest</w:t>
      </w:r>
      <w:proofErr w:type="spellEnd"/>
      <w:r>
        <w:t xml:space="preserve"> to </w:t>
      </w:r>
      <w:proofErr w:type="spellStart"/>
      <w:r>
        <w:t>src</w:t>
      </w:r>
      <w:proofErr w:type="spellEnd"/>
    </w:p>
    <w:p w14:paraId="56AE2338" w14:textId="77777777" w:rsidR="00856EAB" w:rsidRDefault="00856EAB" w:rsidP="00856EAB">
      <w:r>
        <w:t xml:space="preserve">  </w:t>
      </w:r>
      <w:proofErr w:type="spellStart"/>
      <w:r>
        <w:t>newNode</w:t>
      </w:r>
      <w:proofErr w:type="spellEnd"/>
      <w:r>
        <w:t xml:space="preserve"> = </w:t>
      </w:r>
      <w:proofErr w:type="spellStart"/>
      <w:r>
        <w:t>createNode</w:t>
      </w:r>
      <w:proofErr w:type="spellEnd"/>
      <w:r>
        <w:t>(</w:t>
      </w:r>
      <w:proofErr w:type="spellStart"/>
      <w:r>
        <w:t>src</w:t>
      </w:r>
      <w:proofErr w:type="spellEnd"/>
      <w:r>
        <w:t>);</w:t>
      </w:r>
    </w:p>
    <w:p w14:paraId="718A0717" w14:textId="77777777" w:rsidR="00856EAB" w:rsidRDefault="00856EAB" w:rsidP="00856EAB">
      <w:r>
        <w:t xml:space="preserve">  </w:t>
      </w:r>
      <w:proofErr w:type="spellStart"/>
      <w:r>
        <w:t>newNode</w:t>
      </w:r>
      <w:proofErr w:type="spellEnd"/>
      <w:r>
        <w:t>-&gt;next = graph-&gt;</w:t>
      </w:r>
      <w:proofErr w:type="spellStart"/>
      <w:r>
        <w:t>adjLists</w:t>
      </w:r>
      <w:proofErr w:type="spellEnd"/>
      <w:r>
        <w:t>[</w:t>
      </w:r>
      <w:proofErr w:type="spellStart"/>
      <w:r>
        <w:t>dest</w:t>
      </w:r>
      <w:proofErr w:type="spellEnd"/>
      <w:r>
        <w:t>];</w:t>
      </w:r>
    </w:p>
    <w:p w14:paraId="573EDED6" w14:textId="77777777" w:rsidR="00856EAB" w:rsidRDefault="00856EAB" w:rsidP="00856EAB">
      <w:r>
        <w:lastRenderedPageBreak/>
        <w:t xml:space="preserve">  graph-&gt;</w:t>
      </w:r>
      <w:proofErr w:type="spellStart"/>
      <w:r>
        <w:t>adjLists</w:t>
      </w:r>
      <w:proofErr w:type="spellEnd"/>
      <w:r>
        <w:t>[</w:t>
      </w:r>
      <w:proofErr w:type="spellStart"/>
      <w:r>
        <w:t>dest</w:t>
      </w:r>
      <w:proofErr w:type="spellEnd"/>
      <w:r>
        <w:t xml:space="preserve">] = </w:t>
      </w:r>
      <w:proofErr w:type="spellStart"/>
      <w:r>
        <w:t>newNode</w:t>
      </w:r>
      <w:proofErr w:type="spellEnd"/>
      <w:r>
        <w:t>;</w:t>
      </w:r>
    </w:p>
    <w:p w14:paraId="21F79DB9" w14:textId="77777777" w:rsidR="00856EAB" w:rsidRDefault="00856EAB" w:rsidP="00856EAB">
      <w:r>
        <w:t>}</w:t>
      </w:r>
    </w:p>
    <w:p w14:paraId="336A7DDA" w14:textId="77777777" w:rsidR="00856EAB" w:rsidRDefault="00856EAB" w:rsidP="00856EAB"/>
    <w:p w14:paraId="176ADE27" w14:textId="77777777" w:rsidR="00856EAB" w:rsidRDefault="00856EAB" w:rsidP="00856EAB">
      <w:r>
        <w:t>// Create a queue</w:t>
      </w:r>
    </w:p>
    <w:p w14:paraId="79D93C5B" w14:textId="77777777" w:rsidR="00856EAB" w:rsidRDefault="00856EAB" w:rsidP="00856EAB">
      <w:r>
        <w:t xml:space="preserve">struct queue* </w:t>
      </w:r>
      <w:proofErr w:type="spellStart"/>
      <w:proofErr w:type="gramStart"/>
      <w:r>
        <w:t>createQueue</w:t>
      </w:r>
      <w:proofErr w:type="spellEnd"/>
      <w:r>
        <w:t>(</w:t>
      </w:r>
      <w:proofErr w:type="gramEnd"/>
      <w:r>
        <w:t>) {</w:t>
      </w:r>
    </w:p>
    <w:p w14:paraId="1DED661F" w14:textId="77777777" w:rsidR="00856EAB" w:rsidRDefault="00856EAB" w:rsidP="00856EAB">
      <w:r>
        <w:t xml:space="preserve">  struct queue* q = </w:t>
      </w:r>
      <w:proofErr w:type="gramStart"/>
      <w:r>
        <w:t>malloc(</w:t>
      </w:r>
      <w:proofErr w:type="spellStart"/>
      <w:proofErr w:type="gramEnd"/>
      <w:r>
        <w:t>sizeof</w:t>
      </w:r>
      <w:proofErr w:type="spellEnd"/>
      <w:r>
        <w:t>(struct queue));</w:t>
      </w:r>
    </w:p>
    <w:p w14:paraId="37737EDD" w14:textId="77777777" w:rsidR="00856EAB" w:rsidRDefault="00856EAB" w:rsidP="00856EAB">
      <w:r>
        <w:t xml:space="preserve">  q-&gt;front = -1;</w:t>
      </w:r>
    </w:p>
    <w:p w14:paraId="64D6C8B0" w14:textId="77777777" w:rsidR="00856EAB" w:rsidRDefault="00856EAB" w:rsidP="00856EAB">
      <w:r>
        <w:t xml:space="preserve">  q-&gt;rear = -1;</w:t>
      </w:r>
    </w:p>
    <w:p w14:paraId="1EDDF110" w14:textId="77777777" w:rsidR="00856EAB" w:rsidRDefault="00856EAB" w:rsidP="00856EAB">
      <w:r>
        <w:t xml:space="preserve">  return q;</w:t>
      </w:r>
    </w:p>
    <w:p w14:paraId="4375C695" w14:textId="77777777" w:rsidR="00856EAB" w:rsidRDefault="00856EAB" w:rsidP="00856EAB">
      <w:r>
        <w:t>}</w:t>
      </w:r>
    </w:p>
    <w:p w14:paraId="18501ED1" w14:textId="77777777" w:rsidR="00856EAB" w:rsidRDefault="00856EAB" w:rsidP="00856EAB"/>
    <w:p w14:paraId="54BB05DA" w14:textId="77777777" w:rsidR="00856EAB" w:rsidRDefault="00856EAB" w:rsidP="00856EAB">
      <w:r>
        <w:t>// Check if the queue is empty</w:t>
      </w:r>
    </w:p>
    <w:p w14:paraId="25DC5271" w14:textId="77777777" w:rsidR="00856EAB" w:rsidRDefault="00856EAB" w:rsidP="00856EAB">
      <w:r>
        <w:t xml:space="preserve">int </w:t>
      </w:r>
      <w:proofErr w:type="spellStart"/>
      <w:proofErr w:type="gramStart"/>
      <w:r>
        <w:t>isEmpty</w:t>
      </w:r>
      <w:proofErr w:type="spellEnd"/>
      <w:r>
        <w:t>(</w:t>
      </w:r>
      <w:proofErr w:type="gramEnd"/>
      <w:r>
        <w:t>struct queue* q) {</w:t>
      </w:r>
    </w:p>
    <w:p w14:paraId="10536F27" w14:textId="77777777" w:rsidR="00856EAB" w:rsidRDefault="00856EAB" w:rsidP="00856EAB">
      <w:r>
        <w:t xml:space="preserve">  if (q-&gt;rear == -1)</w:t>
      </w:r>
    </w:p>
    <w:p w14:paraId="6BDBE430" w14:textId="77777777" w:rsidR="00856EAB" w:rsidRDefault="00856EAB" w:rsidP="00856EAB">
      <w:r>
        <w:t xml:space="preserve">    return 1;</w:t>
      </w:r>
    </w:p>
    <w:p w14:paraId="6DCDE80A" w14:textId="77777777" w:rsidR="00856EAB" w:rsidRDefault="00856EAB" w:rsidP="00856EAB">
      <w:r>
        <w:t xml:space="preserve">  else</w:t>
      </w:r>
    </w:p>
    <w:p w14:paraId="0F4BC956" w14:textId="77777777" w:rsidR="00856EAB" w:rsidRDefault="00856EAB" w:rsidP="00856EAB">
      <w:r>
        <w:t xml:space="preserve">    return 0;</w:t>
      </w:r>
    </w:p>
    <w:p w14:paraId="6977ABE6" w14:textId="77777777" w:rsidR="00856EAB" w:rsidRDefault="00856EAB" w:rsidP="00856EAB">
      <w:r>
        <w:t>}</w:t>
      </w:r>
    </w:p>
    <w:p w14:paraId="2F0A9795" w14:textId="77777777" w:rsidR="00856EAB" w:rsidRDefault="00856EAB" w:rsidP="00856EAB"/>
    <w:p w14:paraId="446600BA" w14:textId="77777777" w:rsidR="00856EAB" w:rsidRDefault="00856EAB" w:rsidP="00856EAB">
      <w:r>
        <w:t>// Adding elements into queue</w:t>
      </w:r>
    </w:p>
    <w:p w14:paraId="1836B1FF" w14:textId="77777777" w:rsidR="00856EAB" w:rsidRDefault="00856EAB" w:rsidP="00856EAB">
      <w:r>
        <w:t xml:space="preserve">void </w:t>
      </w:r>
      <w:proofErr w:type="gramStart"/>
      <w:r>
        <w:t>enqueue(</w:t>
      </w:r>
      <w:proofErr w:type="gramEnd"/>
      <w:r>
        <w:t>struct queue* q, int value) {</w:t>
      </w:r>
    </w:p>
    <w:p w14:paraId="05572FA0" w14:textId="77777777" w:rsidR="00856EAB" w:rsidRDefault="00856EAB" w:rsidP="00856EAB">
      <w:r>
        <w:t xml:space="preserve">  if (q-&gt;rear == SIZE - 1)</w:t>
      </w:r>
    </w:p>
    <w:p w14:paraId="7CCAB223" w14:textId="77777777" w:rsidR="00856EAB" w:rsidRDefault="00856EAB" w:rsidP="00856EAB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Queue is Full!!");</w:t>
      </w:r>
    </w:p>
    <w:p w14:paraId="0720DE95" w14:textId="77777777" w:rsidR="00856EAB" w:rsidRDefault="00856EAB" w:rsidP="00856EAB">
      <w:r>
        <w:t xml:space="preserve">  else {</w:t>
      </w:r>
    </w:p>
    <w:p w14:paraId="1307A2F8" w14:textId="77777777" w:rsidR="00856EAB" w:rsidRDefault="00856EAB" w:rsidP="00856EAB">
      <w:r>
        <w:t xml:space="preserve">    if (q-&gt;front == -1)</w:t>
      </w:r>
    </w:p>
    <w:p w14:paraId="2703B759" w14:textId="77777777" w:rsidR="00856EAB" w:rsidRDefault="00856EAB" w:rsidP="00856EAB">
      <w:r>
        <w:t xml:space="preserve">      q-&gt;front = 0;</w:t>
      </w:r>
    </w:p>
    <w:p w14:paraId="549D8E19" w14:textId="77777777" w:rsidR="00856EAB" w:rsidRDefault="00856EAB" w:rsidP="00856EAB">
      <w:r>
        <w:t xml:space="preserve">    q-&gt;rear++;</w:t>
      </w:r>
    </w:p>
    <w:p w14:paraId="3B613AD6" w14:textId="77777777" w:rsidR="00856EAB" w:rsidRDefault="00856EAB" w:rsidP="00856EAB">
      <w:r>
        <w:t xml:space="preserve">    q-&gt;items[q-&gt;rear] = value;</w:t>
      </w:r>
    </w:p>
    <w:p w14:paraId="1C1AF0D9" w14:textId="77777777" w:rsidR="00856EAB" w:rsidRDefault="00856EAB" w:rsidP="00856EAB">
      <w:r>
        <w:t xml:space="preserve">  }</w:t>
      </w:r>
    </w:p>
    <w:p w14:paraId="509664C9" w14:textId="77777777" w:rsidR="00856EAB" w:rsidRDefault="00856EAB" w:rsidP="00856EAB">
      <w:r>
        <w:t>}</w:t>
      </w:r>
    </w:p>
    <w:p w14:paraId="34A55673" w14:textId="77777777" w:rsidR="00856EAB" w:rsidRDefault="00856EAB" w:rsidP="00856EAB"/>
    <w:p w14:paraId="45F2550A" w14:textId="77777777" w:rsidR="00856EAB" w:rsidRDefault="00856EAB" w:rsidP="00856EAB">
      <w:r>
        <w:lastRenderedPageBreak/>
        <w:t>// Removing elements from queue</w:t>
      </w:r>
    </w:p>
    <w:p w14:paraId="7CB5439C" w14:textId="77777777" w:rsidR="00856EAB" w:rsidRDefault="00856EAB" w:rsidP="00856EAB">
      <w:r>
        <w:t xml:space="preserve">int </w:t>
      </w:r>
      <w:proofErr w:type="gramStart"/>
      <w:r>
        <w:t>dequeue(</w:t>
      </w:r>
      <w:proofErr w:type="gramEnd"/>
      <w:r>
        <w:t>struct queue* q) {</w:t>
      </w:r>
    </w:p>
    <w:p w14:paraId="50EFB5DA" w14:textId="77777777" w:rsidR="00856EAB" w:rsidRDefault="00856EAB" w:rsidP="00856EAB">
      <w:r>
        <w:t xml:space="preserve">  int item;</w:t>
      </w:r>
    </w:p>
    <w:p w14:paraId="1720418B" w14:textId="77777777" w:rsidR="00856EAB" w:rsidRDefault="00856EAB" w:rsidP="00856EAB">
      <w:r>
        <w:t xml:space="preserve">  if (</w:t>
      </w:r>
      <w:proofErr w:type="spellStart"/>
      <w:r>
        <w:t>isEmpty</w:t>
      </w:r>
      <w:proofErr w:type="spellEnd"/>
      <w:r>
        <w:t>(q)) {</w:t>
      </w:r>
    </w:p>
    <w:p w14:paraId="4B7F20B3" w14:textId="77777777" w:rsidR="00856EAB" w:rsidRDefault="00856EAB" w:rsidP="00856EAB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Queue is empty");</w:t>
      </w:r>
    </w:p>
    <w:p w14:paraId="67165D80" w14:textId="77777777" w:rsidR="00856EAB" w:rsidRDefault="00856EAB" w:rsidP="00856EAB">
      <w:r>
        <w:t xml:space="preserve">    item = -1;</w:t>
      </w:r>
    </w:p>
    <w:p w14:paraId="600DD59C" w14:textId="77777777" w:rsidR="00856EAB" w:rsidRDefault="00856EAB" w:rsidP="00856EAB">
      <w:r>
        <w:t xml:space="preserve">  } else {</w:t>
      </w:r>
    </w:p>
    <w:p w14:paraId="0DC8A0E9" w14:textId="77777777" w:rsidR="00856EAB" w:rsidRDefault="00856EAB" w:rsidP="00856EAB">
      <w:r>
        <w:t xml:space="preserve">    item = q-&gt;items[q-&gt;front];</w:t>
      </w:r>
    </w:p>
    <w:p w14:paraId="64D1B8F3" w14:textId="77777777" w:rsidR="00856EAB" w:rsidRDefault="00856EAB" w:rsidP="00856EAB">
      <w:r>
        <w:t xml:space="preserve">    q-&gt;front++;</w:t>
      </w:r>
    </w:p>
    <w:p w14:paraId="5CB125DB" w14:textId="77777777" w:rsidR="00856EAB" w:rsidRDefault="00856EAB" w:rsidP="00856EAB">
      <w:r>
        <w:t xml:space="preserve">    if (q-&gt;front &gt; q-&gt;rear) {</w:t>
      </w:r>
    </w:p>
    <w:p w14:paraId="13062BC3" w14:textId="77777777" w:rsidR="00856EAB" w:rsidRDefault="00856EAB" w:rsidP="00856EAB">
      <w:r>
        <w:t xml:space="preserve">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Resetting queue ");</w:t>
      </w:r>
    </w:p>
    <w:p w14:paraId="6EC98C36" w14:textId="77777777" w:rsidR="00856EAB" w:rsidRDefault="00856EAB" w:rsidP="00856EAB">
      <w:r>
        <w:t xml:space="preserve">      q-&gt;front = q-&gt;rear = -1;</w:t>
      </w:r>
    </w:p>
    <w:p w14:paraId="4514F28C" w14:textId="77777777" w:rsidR="00856EAB" w:rsidRDefault="00856EAB" w:rsidP="00856EAB">
      <w:r>
        <w:t xml:space="preserve">    }</w:t>
      </w:r>
    </w:p>
    <w:p w14:paraId="4FA9B34F" w14:textId="77777777" w:rsidR="00856EAB" w:rsidRDefault="00856EAB" w:rsidP="00856EAB">
      <w:r>
        <w:t xml:space="preserve">  }</w:t>
      </w:r>
    </w:p>
    <w:p w14:paraId="3C50BE5B" w14:textId="77777777" w:rsidR="00856EAB" w:rsidRDefault="00856EAB" w:rsidP="00856EAB">
      <w:r>
        <w:t xml:space="preserve">  return item;</w:t>
      </w:r>
    </w:p>
    <w:p w14:paraId="00A38F0A" w14:textId="77777777" w:rsidR="00856EAB" w:rsidRDefault="00856EAB" w:rsidP="00856EAB">
      <w:r>
        <w:t>}</w:t>
      </w:r>
    </w:p>
    <w:p w14:paraId="1DB32E47" w14:textId="77777777" w:rsidR="00856EAB" w:rsidRDefault="00856EAB" w:rsidP="00856EAB"/>
    <w:p w14:paraId="7E0323BF" w14:textId="77777777" w:rsidR="00856EAB" w:rsidRDefault="00856EAB" w:rsidP="00856EAB">
      <w:r>
        <w:t>// Print the queue</w:t>
      </w:r>
    </w:p>
    <w:p w14:paraId="597F4671" w14:textId="77777777" w:rsidR="00856EAB" w:rsidRDefault="00856EAB" w:rsidP="00856EAB">
      <w:r>
        <w:t xml:space="preserve">void </w:t>
      </w:r>
      <w:proofErr w:type="spellStart"/>
      <w:proofErr w:type="gramStart"/>
      <w:r>
        <w:t>printQueue</w:t>
      </w:r>
      <w:proofErr w:type="spellEnd"/>
      <w:r>
        <w:t>(</w:t>
      </w:r>
      <w:proofErr w:type="gramEnd"/>
      <w:r>
        <w:t>struct queue* q) {</w:t>
      </w:r>
    </w:p>
    <w:p w14:paraId="02BE3C70" w14:textId="77777777" w:rsidR="00856EAB" w:rsidRDefault="00856EAB" w:rsidP="00856EAB">
      <w:r>
        <w:t xml:space="preserve">  int i = q-&gt;front;</w:t>
      </w:r>
    </w:p>
    <w:p w14:paraId="572150EE" w14:textId="77777777" w:rsidR="00856EAB" w:rsidRDefault="00856EAB" w:rsidP="00856EAB"/>
    <w:p w14:paraId="342A95CD" w14:textId="77777777" w:rsidR="00856EAB" w:rsidRDefault="00856EAB" w:rsidP="00856EAB">
      <w:r>
        <w:t xml:space="preserve">  if (</w:t>
      </w:r>
      <w:proofErr w:type="spellStart"/>
      <w:r>
        <w:t>isEmpty</w:t>
      </w:r>
      <w:proofErr w:type="spellEnd"/>
      <w:r>
        <w:t>(q)) {</w:t>
      </w:r>
    </w:p>
    <w:p w14:paraId="60C1B40F" w14:textId="77777777" w:rsidR="00856EAB" w:rsidRDefault="00856EAB" w:rsidP="00856EAB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Queue is empty");</w:t>
      </w:r>
    </w:p>
    <w:p w14:paraId="02259472" w14:textId="77777777" w:rsidR="00856EAB" w:rsidRDefault="00856EAB" w:rsidP="00856EAB">
      <w:r>
        <w:t xml:space="preserve">  } else {</w:t>
      </w:r>
    </w:p>
    <w:p w14:paraId="76BC8997" w14:textId="77777777" w:rsidR="00856EAB" w:rsidRDefault="00856EAB" w:rsidP="00856EAB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Queue contains \n");</w:t>
      </w:r>
    </w:p>
    <w:p w14:paraId="39F75E31" w14:textId="77777777" w:rsidR="00856EAB" w:rsidRDefault="00856EAB" w:rsidP="00856EAB">
      <w:r>
        <w:t xml:space="preserve">    for (i = q-&gt;front; i &lt; q-&gt;rear + 1; i++) {</w:t>
      </w:r>
    </w:p>
    <w:p w14:paraId="61E563C7" w14:textId="77777777" w:rsidR="00856EAB" w:rsidRDefault="00856EAB" w:rsidP="00856EAB">
      <w:r>
        <w:t xml:space="preserve">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", q-&gt;items[i]);</w:t>
      </w:r>
    </w:p>
    <w:p w14:paraId="3831AB4D" w14:textId="77777777" w:rsidR="00856EAB" w:rsidRDefault="00856EAB" w:rsidP="00856EAB">
      <w:r>
        <w:t xml:space="preserve">    }</w:t>
      </w:r>
    </w:p>
    <w:p w14:paraId="648572ED" w14:textId="77777777" w:rsidR="00856EAB" w:rsidRDefault="00856EAB" w:rsidP="00856EAB">
      <w:r>
        <w:t xml:space="preserve">  }</w:t>
      </w:r>
    </w:p>
    <w:p w14:paraId="6E96D2A6" w14:textId="77777777" w:rsidR="00856EAB" w:rsidRDefault="00856EAB" w:rsidP="00856EAB">
      <w:r>
        <w:t>}</w:t>
      </w:r>
    </w:p>
    <w:p w14:paraId="2B1C215E" w14:textId="77777777" w:rsidR="00856EAB" w:rsidRDefault="00856EAB" w:rsidP="00856EAB"/>
    <w:p w14:paraId="7138DEC0" w14:textId="77777777" w:rsidR="00856EAB" w:rsidRDefault="00856EAB" w:rsidP="00856EAB">
      <w:r>
        <w:lastRenderedPageBreak/>
        <w:t xml:space="preserve">int </w:t>
      </w:r>
      <w:proofErr w:type="gramStart"/>
      <w:r>
        <w:t>main(</w:t>
      </w:r>
      <w:proofErr w:type="gramEnd"/>
      <w:r>
        <w:t>) {</w:t>
      </w:r>
    </w:p>
    <w:p w14:paraId="2DC65028" w14:textId="77777777" w:rsidR="00856EAB" w:rsidRDefault="00856EAB" w:rsidP="00856EAB">
      <w:r>
        <w:t xml:space="preserve">  struct Graph* graph = </w:t>
      </w:r>
      <w:proofErr w:type="spellStart"/>
      <w:proofErr w:type="gramStart"/>
      <w:r>
        <w:t>createGraph</w:t>
      </w:r>
      <w:proofErr w:type="spellEnd"/>
      <w:r>
        <w:t>(</w:t>
      </w:r>
      <w:proofErr w:type="gramEnd"/>
      <w:r>
        <w:t>6);</w:t>
      </w:r>
    </w:p>
    <w:p w14:paraId="2BFDD14B" w14:textId="77777777" w:rsidR="00856EAB" w:rsidRDefault="00856EAB" w:rsidP="00856EAB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0, 1);</w:t>
      </w:r>
    </w:p>
    <w:p w14:paraId="4352FE04" w14:textId="77777777" w:rsidR="00856EAB" w:rsidRDefault="00856EAB" w:rsidP="00856EAB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0, 2);</w:t>
      </w:r>
    </w:p>
    <w:p w14:paraId="61E7BC23" w14:textId="77777777" w:rsidR="00856EAB" w:rsidRDefault="00856EAB" w:rsidP="00856EAB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1, 2);</w:t>
      </w:r>
    </w:p>
    <w:p w14:paraId="12297F02" w14:textId="77777777" w:rsidR="00856EAB" w:rsidRDefault="00856EAB" w:rsidP="00856EAB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1, 4);</w:t>
      </w:r>
    </w:p>
    <w:p w14:paraId="5CFA1F9B" w14:textId="77777777" w:rsidR="00856EAB" w:rsidRDefault="00856EAB" w:rsidP="00856EAB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1, 3);</w:t>
      </w:r>
    </w:p>
    <w:p w14:paraId="029B59C6" w14:textId="77777777" w:rsidR="00856EAB" w:rsidRDefault="00856EAB" w:rsidP="00856EAB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2, 4);</w:t>
      </w:r>
    </w:p>
    <w:p w14:paraId="1CCFB9F4" w14:textId="77777777" w:rsidR="00856EAB" w:rsidRDefault="00856EAB" w:rsidP="00856EAB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3, 4);</w:t>
      </w:r>
    </w:p>
    <w:p w14:paraId="681D81E2" w14:textId="77777777" w:rsidR="00856EAB" w:rsidRDefault="00856EAB" w:rsidP="00856EAB"/>
    <w:p w14:paraId="4F0CAD71" w14:textId="77777777" w:rsidR="00856EAB" w:rsidRDefault="00856EAB" w:rsidP="00856EAB">
      <w:r>
        <w:t xml:space="preserve">  </w:t>
      </w:r>
      <w:proofErr w:type="spellStart"/>
      <w:proofErr w:type="gramStart"/>
      <w:r>
        <w:t>bfs</w:t>
      </w:r>
      <w:proofErr w:type="spellEnd"/>
      <w:r>
        <w:t>(</w:t>
      </w:r>
      <w:proofErr w:type="gramEnd"/>
      <w:r>
        <w:t>graph, 0);</w:t>
      </w:r>
    </w:p>
    <w:p w14:paraId="3466A8EF" w14:textId="77777777" w:rsidR="00856EAB" w:rsidRDefault="00856EAB" w:rsidP="00856EAB"/>
    <w:p w14:paraId="616BAD57" w14:textId="77777777" w:rsidR="00856EAB" w:rsidRDefault="00856EAB" w:rsidP="00856EAB">
      <w:r>
        <w:t xml:space="preserve">  return 0;</w:t>
      </w:r>
    </w:p>
    <w:p w14:paraId="4CEB463A" w14:textId="5E389AF9" w:rsidR="00C75C74" w:rsidRDefault="00856EAB" w:rsidP="00856EAB">
      <w:r>
        <w:t>}</w:t>
      </w:r>
    </w:p>
    <w:p w14:paraId="3C9E21FE" w14:textId="198AD775" w:rsidR="00D013A8" w:rsidRDefault="00D013A8" w:rsidP="00856EAB"/>
    <w:p w14:paraId="7E78503C" w14:textId="68AAF87E" w:rsidR="00D013A8" w:rsidRDefault="00D013A8" w:rsidP="00856EAB"/>
    <w:p w14:paraId="020BECCB" w14:textId="1E87D442" w:rsidR="00D013A8" w:rsidRDefault="00D013A8" w:rsidP="00856EAB"/>
    <w:p w14:paraId="5BE69768" w14:textId="384B60CD" w:rsidR="00D013A8" w:rsidRDefault="00D013A8" w:rsidP="00856EAB"/>
    <w:p w14:paraId="3ECD6127" w14:textId="6814F659" w:rsidR="00D013A8" w:rsidRDefault="00D013A8" w:rsidP="00856EAB"/>
    <w:p w14:paraId="073BA4BA" w14:textId="162B38BB" w:rsidR="00D013A8" w:rsidRDefault="00D013A8" w:rsidP="00856EAB"/>
    <w:p w14:paraId="132C2A83" w14:textId="2067AF7F" w:rsidR="00D013A8" w:rsidRDefault="00D013A8" w:rsidP="00856EAB"/>
    <w:p w14:paraId="44C44EB0" w14:textId="3A0B8E94" w:rsidR="00D013A8" w:rsidRDefault="00D013A8" w:rsidP="00856EAB"/>
    <w:p w14:paraId="68699908" w14:textId="3620BCDF" w:rsidR="00D013A8" w:rsidRDefault="00D013A8" w:rsidP="00856EAB"/>
    <w:p w14:paraId="20FA7F3F" w14:textId="44F04B42" w:rsidR="00D013A8" w:rsidRDefault="00D013A8" w:rsidP="00856EAB"/>
    <w:p w14:paraId="518405BB" w14:textId="50DCC035" w:rsidR="00D013A8" w:rsidRDefault="00D013A8" w:rsidP="00856EAB"/>
    <w:p w14:paraId="3FC692F6" w14:textId="4000BBD0" w:rsidR="00D013A8" w:rsidRDefault="00D013A8" w:rsidP="00856EAB"/>
    <w:p w14:paraId="7731E93C" w14:textId="50CD985C" w:rsidR="00D013A8" w:rsidRDefault="00D013A8" w:rsidP="00856EAB"/>
    <w:p w14:paraId="7A5ADB1C" w14:textId="0A94AB46" w:rsidR="00D013A8" w:rsidRDefault="00D013A8" w:rsidP="00856EAB"/>
    <w:p w14:paraId="047B57B4" w14:textId="0AE03B82" w:rsidR="00D013A8" w:rsidRDefault="00D013A8" w:rsidP="00856EAB"/>
    <w:p w14:paraId="575796A8" w14:textId="563BA038" w:rsidR="00D013A8" w:rsidRDefault="00D013A8" w:rsidP="00856EAB"/>
    <w:p w14:paraId="487E617B" w14:textId="336E7D0F" w:rsidR="00D013A8" w:rsidRDefault="00D013A8" w:rsidP="00856EAB"/>
    <w:p w14:paraId="30C065F7" w14:textId="60149370" w:rsidR="00D013A8" w:rsidRDefault="00D013A8" w:rsidP="00856EAB"/>
    <w:p w14:paraId="4BA7831E" w14:textId="77777777" w:rsidR="00D013A8" w:rsidRDefault="00D013A8" w:rsidP="00D013A8">
      <w:r>
        <w:t>// DFS algorithm in C</w:t>
      </w:r>
    </w:p>
    <w:p w14:paraId="745DFCB2" w14:textId="77777777" w:rsidR="00D013A8" w:rsidRDefault="00D013A8" w:rsidP="00D013A8"/>
    <w:p w14:paraId="54B440F5" w14:textId="77777777" w:rsidR="00D013A8" w:rsidRDefault="00D013A8" w:rsidP="00D013A8">
      <w:r>
        <w:t>#include &lt;</w:t>
      </w:r>
      <w:proofErr w:type="spellStart"/>
      <w:r>
        <w:t>stdio.h</w:t>
      </w:r>
      <w:proofErr w:type="spellEnd"/>
      <w:r>
        <w:t>&gt;</w:t>
      </w:r>
    </w:p>
    <w:p w14:paraId="222CE06E" w14:textId="77777777" w:rsidR="00D013A8" w:rsidRDefault="00D013A8" w:rsidP="00D013A8">
      <w:r>
        <w:t>#include &lt;</w:t>
      </w:r>
      <w:proofErr w:type="spellStart"/>
      <w:r>
        <w:t>stdlib.h</w:t>
      </w:r>
      <w:proofErr w:type="spellEnd"/>
      <w:r>
        <w:t>&gt;</w:t>
      </w:r>
    </w:p>
    <w:p w14:paraId="2EAAA53E" w14:textId="77777777" w:rsidR="00D013A8" w:rsidRDefault="00D013A8" w:rsidP="00D013A8"/>
    <w:p w14:paraId="639207B9" w14:textId="77777777" w:rsidR="00D013A8" w:rsidRDefault="00D013A8" w:rsidP="00D013A8">
      <w:r>
        <w:t>struct node {</w:t>
      </w:r>
    </w:p>
    <w:p w14:paraId="743F39FE" w14:textId="77777777" w:rsidR="00D013A8" w:rsidRDefault="00D013A8" w:rsidP="00D013A8">
      <w:r>
        <w:t xml:space="preserve">  int vertex;</w:t>
      </w:r>
    </w:p>
    <w:p w14:paraId="38A0B3CB" w14:textId="77777777" w:rsidR="00D013A8" w:rsidRDefault="00D013A8" w:rsidP="00D013A8">
      <w:r>
        <w:t xml:space="preserve">  struct node* next;</w:t>
      </w:r>
    </w:p>
    <w:p w14:paraId="081E4997" w14:textId="77777777" w:rsidR="00D013A8" w:rsidRDefault="00D013A8" w:rsidP="00D013A8">
      <w:r>
        <w:t>};</w:t>
      </w:r>
    </w:p>
    <w:p w14:paraId="0CF9ED57" w14:textId="77777777" w:rsidR="00D013A8" w:rsidRDefault="00D013A8" w:rsidP="00D013A8"/>
    <w:p w14:paraId="6B12E105" w14:textId="77777777" w:rsidR="00D013A8" w:rsidRDefault="00D013A8" w:rsidP="00D013A8">
      <w:r>
        <w:t xml:space="preserve">struct node* </w:t>
      </w:r>
      <w:proofErr w:type="spellStart"/>
      <w:proofErr w:type="gramStart"/>
      <w:r>
        <w:t>createNode</w:t>
      </w:r>
      <w:proofErr w:type="spellEnd"/>
      <w:r>
        <w:t>(</w:t>
      </w:r>
      <w:proofErr w:type="gramEnd"/>
      <w:r>
        <w:t>int v);</w:t>
      </w:r>
    </w:p>
    <w:p w14:paraId="4E4F626B" w14:textId="77777777" w:rsidR="00D013A8" w:rsidRDefault="00D013A8" w:rsidP="00D013A8"/>
    <w:p w14:paraId="567F8866" w14:textId="77777777" w:rsidR="00D013A8" w:rsidRDefault="00D013A8" w:rsidP="00D013A8">
      <w:r>
        <w:t>struct Graph {</w:t>
      </w:r>
    </w:p>
    <w:p w14:paraId="75A08F9C" w14:textId="77777777" w:rsidR="00D013A8" w:rsidRDefault="00D013A8" w:rsidP="00D013A8">
      <w:r>
        <w:t xml:space="preserve">  int </w:t>
      </w:r>
      <w:proofErr w:type="spellStart"/>
      <w:r>
        <w:t>numVertices</w:t>
      </w:r>
      <w:proofErr w:type="spellEnd"/>
      <w:r>
        <w:t>;</w:t>
      </w:r>
    </w:p>
    <w:p w14:paraId="2BB25CB8" w14:textId="77777777" w:rsidR="00D013A8" w:rsidRDefault="00D013A8" w:rsidP="00D013A8">
      <w:r>
        <w:t xml:space="preserve">  int* visited;</w:t>
      </w:r>
    </w:p>
    <w:p w14:paraId="749BBADC" w14:textId="77777777" w:rsidR="00D013A8" w:rsidRDefault="00D013A8" w:rsidP="00D013A8"/>
    <w:p w14:paraId="155C76B8" w14:textId="77777777" w:rsidR="00D013A8" w:rsidRDefault="00D013A8" w:rsidP="00D013A8">
      <w:r>
        <w:t xml:space="preserve">  // We need int** to store a </w:t>
      </w:r>
      <w:proofErr w:type="gramStart"/>
      <w:r>
        <w:t>two dimensional</w:t>
      </w:r>
      <w:proofErr w:type="gramEnd"/>
      <w:r>
        <w:t xml:space="preserve"> array.</w:t>
      </w:r>
    </w:p>
    <w:p w14:paraId="174340CC" w14:textId="77777777" w:rsidR="00D013A8" w:rsidRDefault="00D013A8" w:rsidP="00D013A8">
      <w:r>
        <w:t xml:space="preserve">  // </w:t>
      </w:r>
      <w:proofErr w:type="spellStart"/>
      <w:r>
        <w:t>Similary</w:t>
      </w:r>
      <w:proofErr w:type="spellEnd"/>
      <w:r>
        <w:t>, we need struct node** to store an array of Linked lists</w:t>
      </w:r>
    </w:p>
    <w:p w14:paraId="0A197E52" w14:textId="77777777" w:rsidR="00D013A8" w:rsidRDefault="00D013A8" w:rsidP="00D013A8">
      <w:r>
        <w:t xml:space="preserve">  struct node** </w:t>
      </w:r>
      <w:proofErr w:type="spellStart"/>
      <w:r>
        <w:t>adjLists</w:t>
      </w:r>
      <w:proofErr w:type="spellEnd"/>
      <w:r>
        <w:t>;</w:t>
      </w:r>
    </w:p>
    <w:p w14:paraId="0F0FC9B6" w14:textId="77777777" w:rsidR="00D013A8" w:rsidRDefault="00D013A8" w:rsidP="00D013A8">
      <w:r>
        <w:t>};</w:t>
      </w:r>
    </w:p>
    <w:p w14:paraId="6BBA0E40" w14:textId="77777777" w:rsidR="00D013A8" w:rsidRDefault="00D013A8" w:rsidP="00D013A8"/>
    <w:p w14:paraId="5BC1A3DC" w14:textId="77777777" w:rsidR="00D013A8" w:rsidRPr="00D013A8" w:rsidRDefault="00D013A8" w:rsidP="00D013A8">
      <w:pPr>
        <w:rPr>
          <w:b/>
          <w:bCs/>
        </w:rPr>
      </w:pPr>
      <w:r w:rsidRPr="00D013A8">
        <w:rPr>
          <w:b/>
          <w:bCs/>
        </w:rPr>
        <w:t>// DFS algo</w:t>
      </w:r>
    </w:p>
    <w:p w14:paraId="2EB81D71" w14:textId="77777777" w:rsidR="00D013A8" w:rsidRDefault="00D013A8" w:rsidP="00D013A8">
      <w:r>
        <w:t xml:space="preserve">void </w:t>
      </w:r>
      <w:proofErr w:type="gramStart"/>
      <w:r>
        <w:t>DFS(</w:t>
      </w:r>
      <w:proofErr w:type="gramEnd"/>
      <w:r>
        <w:t>struct Graph* graph, int vertex) {</w:t>
      </w:r>
    </w:p>
    <w:p w14:paraId="684E4ED1" w14:textId="77777777" w:rsidR="00D013A8" w:rsidRDefault="00D013A8" w:rsidP="00D013A8">
      <w:r>
        <w:t xml:space="preserve">  struct node* </w:t>
      </w:r>
      <w:proofErr w:type="spellStart"/>
      <w:r>
        <w:t>adjList</w:t>
      </w:r>
      <w:proofErr w:type="spellEnd"/>
      <w:r>
        <w:t xml:space="preserve"> = graph-&gt;</w:t>
      </w:r>
      <w:proofErr w:type="spellStart"/>
      <w:r>
        <w:t>adjLists</w:t>
      </w:r>
      <w:proofErr w:type="spellEnd"/>
      <w:r>
        <w:t>[vertex];</w:t>
      </w:r>
    </w:p>
    <w:p w14:paraId="1F328ECE" w14:textId="77777777" w:rsidR="00D013A8" w:rsidRDefault="00D013A8" w:rsidP="00D013A8">
      <w:r>
        <w:t xml:space="preserve">  struct node* temp = </w:t>
      </w:r>
      <w:proofErr w:type="spellStart"/>
      <w:r>
        <w:t>adjList</w:t>
      </w:r>
      <w:proofErr w:type="spellEnd"/>
      <w:r>
        <w:t>;</w:t>
      </w:r>
    </w:p>
    <w:p w14:paraId="719D375F" w14:textId="77777777" w:rsidR="00D013A8" w:rsidRDefault="00D013A8" w:rsidP="00D013A8"/>
    <w:p w14:paraId="37621CBE" w14:textId="77777777" w:rsidR="00D013A8" w:rsidRDefault="00D013A8" w:rsidP="00D013A8">
      <w:r>
        <w:t xml:space="preserve">  graph-&gt;visited[vertex] = 1;</w:t>
      </w:r>
    </w:p>
    <w:p w14:paraId="49F567C9" w14:textId="77777777" w:rsidR="00D013A8" w:rsidRDefault="00D013A8" w:rsidP="00D013A8">
      <w:r>
        <w:t xml:space="preserve">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Visited %d \n", vertex);</w:t>
      </w:r>
    </w:p>
    <w:p w14:paraId="669B5DCA" w14:textId="77777777" w:rsidR="00D013A8" w:rsidRDefault="00D013A8" w:rsidP="00D013A8"/>
    <w:p w14:paraId="7169EB11" w14:textId="77777777" w:rsidR="00D013A8" w:rsidRDefault="00D013A8" w:rsidP="00D013A8">
      <w:r>
        <w:t xml:space="preserve">  while (</w:t>
      </w:r>
      <w:proofErr w:type="gramStart"/>
      <w:r>
        <w:t>temp !</w:t>
      </w:r>
      <w:proofErr w:type="gramEnd"/>
      <w:r>
        <w:t>= NULL) {</w:t>
      </w:r>
    </w:p>
    <w:p w14:paraId="076BDF78" w14:textId="77777777" w:rsidR="00D013A8" w:rsidRDefault="00D013A8" w:rsidP="00D013A8">
      <w:r>
        <w:lastRenderedPageBreak/>
        <w:t xml:space="preserve">    int </w:t>
      </w:r>
      <w:proofErr w:type="spellStart"/>
      <w:r>
        <w:t>connectedVertex</w:t>
      </w:r>
      <w:proofErr w:type="spellEnd"/>
      <w:r>
        <w:t xml:space="preserve"> = temp-&gt;vertex;</w:t>
      </w:r>
    </w:p>
    <w:p w14:paraId="5068AE79" w14:textId="77777777" w:rsidR="00D013A8" w:rsidRDefault="00D013A8" w:rsidP="00D013A8"/>
    <w:p w14:paraId="5AFA346B" w14:textId="77777777" w:rsidR="00D013A8" w:rsidRDefault="00D013A8" w:rsidP="00D013A8">
      <w:r>
        <w:t xml:space="preserve">    if (graph-&gt;visited[</w:t>
      </w:r>
      <w:proofErr w:type="spellStart"/>
      <w:r>
        <w:t>connectedVertex</w:t>
      </w:r>
      <w:proofErr w:type="spellEnd"/>
      <w:r>
        <w:t>] == 0) {</w:t>
      </w:r>
    </w:p>
    <w:p w14:paraId="4BB9CC41" w14:textId="77777777" w:rsidR="00D013A8" w:rsidRDefault="00D013A8" w:rsidP="00D013A8">
      <w:r>
        <w:t xml:space="preserve">      </w:t>
      </w:r>
      <w:proofErr w:type="gramStart"/>
      <w:r>
        <w:t>DFS(</w:t>
      </w:r>
      <w:proofErr w:type="gramEnd"/>
      <w:r>
        <w:t xml:space="preserve">graph, </w:t>
      </w:r>
      <w:proofErr w:type="spellStart"/>
      <w:r>
        <w:t>connectedVertex</w:t>
      </w:r>
      <w:proofErr w:type="spellEnd"/>
      <w:r>
        <w:t>);</w:t>
      </w:r>
    </w:p>
    <w:p w14:paraId="31DDBC38" w14:textId="77777777" w:rsidR="00D013A8" w:rsidRDefault="00D013A8" w:rsidP="00D013A8">
      <w:r>
        <w:t xml:space="preserve">    }</w:t>
      </w:r>
    </w:p>
    <w:p w14:paraId="228A8BAF" w14:textId="77777777" w:rsidR="00D013A8" w:rsidRDefault="00D013A8" w:rsidP="00D013A8">
      <w:r>
        <w:t xml:space="preserve">    temp = temp-&gt;next;</w:t>
      </w:r>
    </w:p>
    <w:p w14:paraId="381D7C29" w14:textId="77777777" w:rsidR="00D013A8" w:rsidRDefault="00D013A8" w:rsidP="00D013A8">
      <w:r>
        <w:t xml:space="preserve">  }</w:t>
      </w:r>
    </w:p>
    <w:p w14:paraId="5E310497" w14:textId="77777777" w:rsidR="00D013A8" w:rsidRDefault="00D013A8" w:rsidP="00D013A8">
      <w:r>
        <w:t>}</w:t>
      </w:r>
    </w:p>
    <w:p w14:paraId="1989EA93" w14:textId="77777777" w:rsidR="00D013A8" w:rsidRDefault="00D013A8" w:rsidP="00D013A8"/>
    <w:p w14:paraId="5AF8DB73" w14:textId="77777777" w:rsidR="00D013A8" w:rsidRDefault="00D013A8" w:rsidP="00D013A8">
      <w:r>
        <w:t>// Create a node</w:t>
      </w:r>
    </w:p>
    <w:p w14:paraId="1807A0A6" w14:textId="77777777" w:rsidR="00D013A8" w:rsidRDefault="00D013A8" w:rsidP="00D013A8">
      <w:r>
        <w:t xml:space="preserve">struct node* </w:t>
      </w:r>
      <w:proofErr w:type="spellStart"/>
      <w:proofErr w:type="gramStart"/>
      <w:r>
        <w:t>createNode</w:t>
      </w:r>
      <w:proofErr w:type="spellEnd"/>
      <w:r>
        <w:t>(</w:t>
      </w:r>
      <w:proofErr w:type="gramEnd"/>
      <w:r>
        <w:t>int v) {</w:t>
      </w:r>
    </w:p>
    <w:p w14:paraId="77AAB9EC" w14:textId="77777777" w:rsidR="00D013A8" w:rsidRDefault="00D013A8" w:rsidP="00D013A8">
      <w:r>
        <w:t xml:space="preserve">  struct node* </w:t>
      </w:r>
      <w:proofErr w:type="spellStart"/>
      <w:r>
        <w:t>newNode</w:t>
      </w:r>
      <w:proofErr w:type="spellEnd"/>
      <w:r>
        <w:t xml:space="preserve"> = </w:t>
      </w:r>
      <w:proofErr w:type="gramStart"/>
      <w:r>
        <w:t>malloc(</w:t>
      </w:r>
      <w:proofErr w:type="spellStart"/>
      <w:proofErr w:type="gramEnd"/>
      <w:r>
        <w:t>sizeof</w:t>
      </w:r>
      <w:proofErr w:type="spellEnd"/>
      <w:r>
        <w:t>(struct node));</w:t>
      </w:r>
    </w:p>
    <w:p w14:paraId="6BAB86B9" w14:textId="77777777" w:rsidR="00D013A8" w:rsidRDefault="00D013A8" w:rsidP="00D013A8">
      <w:r>
        <w:t xml:space="preserve">  </w:t>
      </w:r>
      <w:proofErr w:type="spellStart"/>
      <w:r>
        <w:t>newNode</w:t>
      </w:r>
      <w:proofErr w:type="spellEnd"/>
      <w:r>
        <w:t>-&gt;vertex = v;</w:t>
      </w:r>
    </w:p>
    <w:p w14:paraId="2E5C47F1" w14:textId="77777777" w:rsidR="00D013A8" w:rsidRDefault="00D013A8" w:rsidP="00D013A8">
      <w:r>
        <w:t xml:space="preserve">  </w:t>
      </w:r>
      <w:proofErr w:type="spellStart"/>
      <w:r>
        <w:t>newNode</w:t>
      </w:r>
      <w:proofErr w:type="spellEnd"/>
      <w:r>
        <w:t>-&gt;next = NULL;</w:t>
      </w:r>
    </w:p>
    <w:p w14:paraId="2540AF36" w14:textId="77777777" w:rsidR="00D013A8" w:rsidRDefault="00D013A8" w:rsidP="00D013A8">
      <w:r>
        <w:t xml:space="preserve">  return </w:t>
      </w:r>
      <w:proofErr w:type="spellStart"/>
      <w:r>
        <w:t>newNode</w:t>
      </w:r>
      <w:proofErr w:type="spellEnd"/>
      <w:r>
        <w:t>;</w:t>
      </w:r>
    </w:p>
    <w:p w14:paraId="3D8E691C" w14:textId="77777777" w:rsidR="00D013A8" w:rsidRDefault="00D013A8" w:rsidP="00D013A8">
      <w:r>
        <w:t>}</w:t>
      </w:r>
    </w:p>
    <w:p w14:paraId="1B631D62" w14:textId="77777777" w:rsidR="00D013A8" w:rsidRDefault="00D013A8" w:rsidP="00D013A8"/>
    <w:p w14:paraId="446AF3A5" w14:textId="77777777" w:rsidR="00D013A8" w:rsidRDefault="00D013A8" w:rsidP="00D013A8">
      <w:r>
        <w:t>// Create graph</w:t>
      </w:r>
    </w:p>
    <w:p w14:paraId="5611DFE0" w14:textId="77777777" w:rsidR="00D013A8" w:rsidRDefault="00D013A8" w:rsidP="00D013A8">
      <w:r>
        <w:t xml:space="preserve">struct Graph* </w:t>
      </w:r>
      <w:proofErr w:type="spellStart"/>
      <w:proofErr w:type="gramStart"/>
      <w:r>
        <w:t>createGraph</w:t>
      </w:r>
      <w:proofErr w:type="spellEnd"/>
      <w:r>
        <w:t>(</w:t>
      </w:r>
      <w:proofErr w:type="gramEnd"/>
      <w:r>
        <w:t>int vertices) {</w:t>
      </w:r>
    </w:p>
    <w:p w14:paraId="06C6738A" w14:textId="77777777" w:rsidR="00D013A8" w:rsidRDefault="00D013A8" w:rsidP="00D013A8">
      <w:r>
        <w:t xml:space="preserve">  struct Graph* graph = </w:t>
      </w:r>
      <w:proofErr w:type="gramStart"/>
      <w:r>
        <w:t>malloc(</w:t>
      </w:r>
      <w:proofErr w:type="spellStart"/>
      <w:proofErr w:type="gramEnd"/>
      <w:r>
        <w:t>sizeof</w:t>
      </w:r>
      <w:proofErr w:type="spellEnd"/>
      <w:r>
        <w:t>(struct Graph));</w:t>
      </w:r>
    </w:p>
    <w:p w14:paraId="064B1C79" w14:textId="77777777" w:rsidR="00D013A8" w:rsidRDefault="00D013A8" w:rsidP="00D013A8">
      <w:r>
        <w:t xml:space="preserve">  graph-&gt;</w:t>
      </w:r>
      <w:proofErr w:type="spellStart"/>
      <w:r>
        <w:t>numVertices</w:t>
      </w:r>
      <w:proofErr w:type="spellEnd"/>
      <w:r>
        <w:t xml:space="preserve"> = vertices;</w:t>
      </w:r>
    </w:p>
    <w:p w14:paraId="0A900F4C" w14:textId="77777777" w:rsidR="00D013A8" w:rsidRDefault="00D013A8" w:rsidP="00D013A8"/>
    <w:p w14:paraId="53A79912" w14:textId="77777777" w:rsidR="00D013A8" w:rsidRDefault="00D013A8" w:rsidP="00D013A8">
      <w:r>
        <w:t xml:space="preserve">  graph-&gt;</w:t>
      </w:r>
      <w:proofErr w:type="spellStart"/>
      <w:r>
        <w:t>adjLists</w:t>
      </w:r>
      <w:proofErr w:type="spellEnd"/>
      <w:r>
        <w:t xml:space="preserve"> = </w:t>
      </w:r>
      <w:proofErr w:type="gramStart"/>
      <w:r>
        <w:t>malloc(</w:t>
      </w:r>
      <w:proofErr w:type="gramEnd"/>
      <w:r>
        <w:t xml:space="preserve">vertices * </w:t>
      </w:r>
      <w:proofErr w:type="spellStart"/>
      <w:r>
        <w:t>sizeof</w:t>
      </w:r>
      <w:proofErr w:type="spellEnd"/>
      <w:r>
        <w:t>(struct node*));</w:t>
      </w:r>
    </w:p>
    <w:p w14:paraId="5FA825CC" w14:textId="77777777" w:rsidR="00D013A8" w:rsidRDefault="00D013A8" w:rsidP="00D013A8"/>
    <w:p w14:paraId="50BEF047" w14:textId="77777777" w:rsidR="00D013A8" w:rsidRDefault="00D013A8" w:rsidP="00D013A8">
      <w:r>
        <w:t xml:space="preserve">  graph-&gt;visited = </w:t>
      </w:r>
      <w:proofErr w:type="gramStart"/>
      <w:r>
        <w:t>malloc(</w:t>
      </w:r>
      <w:proofErr w:type="gramEnd"/>
      <w:r>
        <w:t xml:space="preserve">vertices * </w:t>
      </w:r>
      <w:proofErr w:type="spellStart"/>
      <w:r>
        <w:t>sizeof</w:t>
      </w:r>
      <w:proofErr w:type="spellEnd"/>
      <w:r>
        <w:t>(int));</w:t>
      </w:r>
    </w:p>
    <w:p w14:paraId="4814C695" w14:textId="77777777" w:rsidR="00D013A8" w:rsidRDefault="00D013A8" w:rsidP="00D013A8"/>
    <w:p w14:paraId="60132675" w14:textId="77777777" w:rsidR="00D013A8" w:rsidRDefault="00D013A8" w:rsidP="00D013A8">
      <w:r>
        <w:t xml:space="preserve">  int i;</w:t>
      </w:r>
    </w:p>
    <w:p w14:paraId="59B738A9" w14:textId="77777777" w:rsidR="00D013A8" w:rsidRDefault="00D013A8" w:rsidP="00D013A8">
      <w:r>
        <w:t xml:space="preserve">  for (i = 0; i &lt; vertices; i++) {</w:t>
      </w:r>
    </w:p>
    <w:p w14:paraId="65058349" w14:textId="77777777" w:rsidR="00D013A8" w:rsidRDefault="00D013A8" w:rsidP="00D013A8">
      <w:r>
        <w:t xml:space="preserve">    graph-&gt;</w:t>
      </w:r>
      <w:proofErr w:type="spellStart"/>
      <w:r>
        <w:t>adjLists</w:t>
      </w:r>
      <w:proofErr w:type="spellEnd"/>
      <w:r>
        <w:t>[i] = NULL;</w:t>
      </w:r>
    </w:p>
    <w:p w14:paraId="1F8A63D5" w14:textId="77777777" w:rsidR="00D013A8" w:rsidRDefault="00D013A8" w:rsidP="00D013A8">
      <w:r>
        <w:t xml:space="preserve">    graph-&gt;visited[i] = 0;</w:t>
      </w:r>
    </w:p>
    <w:p w14:paraId="1B24B3D4" w14:textId="77777777" w:rsidR="00D013A8" w:rsidRDefault="00D013A8" w:rsidP="00D013A8">
      <w:r>
        <w:t xml:space="preserve">  }</w:t>
      </w:r>
    </w:p>
    <w:p w14:paraId="6A13907F" w14:textId="77777777" w:rsidR="00D013A8" w:rsidRDefault="00D013A8" w:rsidP="00D013A8">
      <w:r>
        <w:lastRenderedPageBreak/>
        <w:t xml:space="preserve">  return graph;</w:t>
      </w:r>
    </w:p>
    <w:p w14:paraId="0B9B5918" w14:textId="77777777" w:rsidR="00D013A8" w:rsidRDefault="00D013A8" w:rsidP="00D013A8">
      <w:r>
        <w:t>}</w:t>
      </w:r>
    </w:p>
    <w:p w14:paraId="61B591FB" w14:textId="77777777" w:rsidR="00D013A8" w:rsidRDefault="00D013A8" w:rsidP="00D013A8"/>
    <w:p w14:paraId="0DAE4718" w14:textId="77777777" w:rsidR="00D013A8" w:rsidRDefault="00D013A8" w:rsidP="00D013A8">
      <w:r>
        <w:t>// Add edge</w:t>
      </w:r>
    </w:p>
    <w:p w14:paraId="71EA0F53" w14:textId="77777777" w:rsidR="00D013A8" w:rsidRDefault="00D013A8" w:rsidP="00D013A8">
      <w:r>
        <w:t xml:space="preserve">void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 xml:space="preserve">struct Graph* graph, int </w:t>
      </w:r>
      <w:proofErr w:type="spellStart"/>
      <w:r>
        <w:t>src</w:t>
      </w:r>
      <w:proofErr w:type="spellEnd"/>
      <w:r>
        <w:t xml:space="preserve">, int </w:t>
      </w:r>
      <w:proofErr w:type="spellStart"/>
      <w:r>
        <w:t>dest</w:t>
      </w:r>
      <w:proofErr w:type="spellEnd"/>
      <w:r>
        <w:t>) {</w:t>
      </w:r>
    </w:p>
    <w:p w14:paraId="3B5AD86A" w14:textId="77777777" w:rsidR="00D013A8" w:rsidRDefault="00D013A8" w:rsidP="00D013A8">
      <w:r>
        <w:t xml:space="preserve">  // Add edge from </w:t>
      </w:r>
      <w:proofErr w:type="spellStart"/>
      <w:r>
        <w:t>src</w:t>
      </w:r>
      <w:proofErr w:type="spellEnd"/>
      <w:r>
        <w:t xml:space="preserve"> to </w:t>
      </w:r>
      <w:proofErr w:type="spellStart"/>
      <w:r>
        <w:t>dest</w:t>
      </w:r>
      <w:proofErr w:type="spellEnd"/>
    </w:p>
    <w:p w14:paraId="272D3EB0" w14:textId="77777777" w:rsidR="00D013A8" w:rsidRDefault="00D013A8" w:rsidP="00D013A8">
      <w:r>
        <w:t xml:space="preserve">  struct node* </w:t>
      </w:r>
      <w:proofErr w:type="spellStart"/>
      <w:r>
        <w:t>newNode</w:t>
      </w:r>
      <w:proofErr w:type="spellEnd"/>
      <w:r>
        <w:t xml:space="preserve"> = </w:t>
      </w:r>
      <w:proofErr w:type="spellStart"/>
      <w:r>
        <w:t>createNode</w:t>
      </w:r>
      <w:proofErr w:type="spellEnd"/>
      <w:r>
        <w:t>(</w:t>
      </w:r>
      <w:proofErr w:type="spellStart"/>
      <w:r>
        <w:t>dest</w:t>
      </w:r>
      <w:proofErr w:type="spellEnd"/>
      <w:r>
        <w:t>);</w:t>
      </w:r>
    </w:p>
    <w:p w14:paraId="0DCABA29" w14:textId="77777777" w:rsidR="00D013A8" w:rsidRDefault="00D013A8" w:rsidP="00D013A8">
      <w:r>
        <w:t xml:space="preserve">  </w:t>
      </w:r>
      <w:proofErr w:type="spellStart"/>
      <w:r>
        <w:t>newNode</w:t>
      </w:r>
      <w:proofErr w:type="spellEnd"/>
      <w:r>
        <w:t>-&gt;next = graph-&gt;</w:t>
      </w:r>
      <w:proofErr w:type="spellStart"/>
      <w:r>
        <w:t>adjLists</w:t>
      </w:r>
      <w:proofErr w:type="spellEnd"/>
      <w:r>
        <w:t>[</w:t>
      </w:r>
      <w:proofErr w:type="spellStart"/>
      <w:r>
        <w:t>src</w:t>
      </w:r>
      <w:proofErr w:type="spellEnd"/>
      <w:r>
        <w:t>];</w:t>
      </w:r>
    </w:p>
    <w:p w14:paraId="355470AA" w14:textId="77777777" w:rsidR="00D013A8" w:rsidRDefault="00D013A8" w:rsidP="00D013A8">
      <w:r>
        <w:t xml:space="preserve">  graph-&gt;</w:t>
      </w:r>
      <w:proofErr w:type="spellStart"/>
      <w:r>
        <w:t>adjLists</w:t>
      </w:r>
      <w:proofErr w:type="spellEnd"/>
      <w:r>
        <w:t>[</w:t>
      </w:r>
      <w:proofErr w:type="spellStart"/>
      <w:r>
        <w:t>src</w:t>
      </w:r>
      <w:proofErr w:type="spellEnd"/>
      <w:r>
        <w:t xml:space="preserve">] = </w:t>
      </w:r>
      <w:proofErr w:type="spellStart"/>
      <w:r>
        <w:t>newNode</w:t>
      </w:r>
      <w:proofErr w:type="spellEnd"/>
      <w:r>
        <w:t>;</w:t>
      </w:r>
    </w:p>
    <w:p w14:paraId="03730553" w14:textId="77777777" w:rsidR="00D013A8" w:rsidRDefault="00D013A8" w:rsidP="00D013A8"/>
    <w:p w14:paraId="6E9FF347" w14:textId="77777777" w:rsidR="00D013A8" w:rsidRDefault="00D013A8" w:rsidP="00D013A8">
      <w:r>
        <w:t xml:space="preserve">  // Add edge from </w:t>
      </w:r>
      <w:proofErr w:type="spellStart"/>
      <w:r>
        <w:t>dest</w:t>
      </w:r>
      <w:proofErr w:type="spellEnd"/>
      <w:r>
        <w:t xml:space="preserve"> to </w:t>
      </w:r>
      <w:proofErr w:type="spellStart"/>
      <w:r>
        <w:t>src</w:t>
      </w:r>
      <w:proofErr w:type="spellEnd"/>
    </w:p>
    <w:p w14:paraId="0944D87E" w14:textId="77777777" w:rsidR="00D013A8" w:rsidRDefault="00D013A8" w:rsidP="00D013A8">
      <w:r>
        <w:t xml:space="preserve">  </w:t>
      </w:r>
      <w:proofErr w:type="spellStart"/>
      <w:r>
        <w:t>newNode</w:t>
      </w:r>
      <w:proofErr w:type="spellEnd"/>
      <w:r>
        <w:t xml:space="preserve"> = </w:t>
      </w:r>
      <w:proofErr w:type="spellStart"/>
      <w:r>
        <w:t>createNode</w:t>
      </w:r>
      <w:proofErr w:type="spellEnd"/>
      <w:r>
        <w:t>(</w:t>
      </w:r>
      <w:proofErr w:type="spellStart"/>
      <w:r>
        <w:t>src</w:t>
      </w:r>
      <w:proofErr w:type="spellEnd"/>
      <w:r>
        <w:t>);</w:t>
      </w:r>
    </w:p>
    <w:p w14:paraId="31320A41" w14:textId="77777777" w:rsidR="00D013A8" w:rsidRDefault="00D013A8" w:rsidP="00D013A8">
      <w:r>
        <w:t xml:space="preserve">  </w:t>
      </w:r>
      <w:proofErr w:type="spellStart"/>
      <w:r>
        <w:t>newNode</w:t>
      </w:r>
      <w:proofErr w:type="spellEnd"/>
      <w:r>
        <w:t>-&gt;next = graph-&gt;</w:t>
      </w:r>
      <w:proofErr w:type="spellStart"/>
      <w:r>
        <w:t>adjLists</w:t>
      </w:r>
      <w:proofErr w:type="spellEnd"/>
      <w:r>
        <w:t>[</w:t>
      </w:r>
      <w:proofErr w:type="spellStart"/>
      <w:r>
        <w:t>dest</w:t>
      </w:r>
      <w:proofErr w:type="spellEnd"/>
      <w:r>
        <w:t>];</w:t>
      </w:r>
    </w:p>
    <w:p w14:paraId="67C02718" w14:textId="77777777" w:rsidR="00D013A8" w:rsidRDefault="00D013A8" w:rsidP="00D013A8">
      <w:r>
        <w:t xml:space="preserve">  graph-&gt;</w:t>
      </w:r>
      <w:proofErr w:type="spellStart"/>
      <w:r>
        <w:t>adjLists</w:t>
      </w:r>
      <w:proofErr w:type="spellEnd"/>
      <w:r>
        <w:t>[</w:t>
      </w:r>
      <w:proofErr w:type="spellStart"/>
      <w:r>
        <w:t>dest</w:t>
      </w:r>
      <w:proofErr w:type="spellEnd"/>
      <w:r>
        <w:t xml:space="preserve">] = </w:t>
      </w:r>
      <w:proofErr w:type="spellStart"/>
      <w:r>
        <w:t>newNode</w:t>
      </w:r>
      <w:proofErr w:type="spellEnd"/>
      <w:r>
        <w:t>;</w:t>
      </w:r>
    </w:p>
    <w:p w14:paraId="51A8A87F" w14:textId="77777777" w:rsidR="00D013A8" w:rsidRDefault="00D013A8" w:rsidP="00D013A8">
      <w:r>
        <w:t>}</w:t>
      </w:r>
    </w:p>
    <w:p w14:paraId="4E54F5BD" w14:textId="77777777" w:rsidR="00D013A8" w:rsidRDefault="00D013A8" w:rsidP="00D013A8"/>
    <w:p w14:paraId="2C643931" w14:textId="77777777" w:rsidR="00D013A8" w:rsidRDefault="00D013A8" w:rsidP="00D013A8">
      <w:r>
        <w:t>// Print the graph</w:t>
      </w:r>
    </w:p>
    <w:p w14:paraId="1BF2C500" w14:textId="77777777" w:rsidR="00D013A8" w:rsidRDefault="00D013A8" w:rsidP="00D013A8">
      <w:r>
        <w:t xml:space="preserve">void </w:t>
      </w:r>
      <w:proofErr w:type="spellStart"/>
      <w:proofErr w:type="gramStart"/>
      <w:r>
        <w:t>printGraph</w:t>
      </w:r>
      <w:proofErr w:type="spellEnd"/>
      <w:r>
        <w:t>(</w:t>
      </w:r>
      <w:proofErr w:type="gramEnd"/>
      <w:r>
        <w:t>struct Graph* graph) {</w:t>
      </w:r>
    </w:p>
    <w:p w14:paraId="4B7C4D51" w14:textId="77777777" w:rsidR="00D013A8" w:rsidRDefault="00D013A8" w:rsidP="00D013A8">
      <w:r>
        <w:t xml:space="preserve">  int v;</w:t>
      </w:r>
    </w:p>
    <w:p w14:paraId="7AAEFEBA" w14:textId="77777777" w:rsidR="00D013A8" w:rsidRDefault="00D013A8" w:rsidP="00D013A8">
      <w:r>
        <w:t xml:space="preserve">  for (v = 0; v &lt; graph-&gt;</w:t>
      </w:r>
      <w:proofErr w:type="spellStart"/>
      <w:r>
        <w:t>numVertices</w:t>
      </w:r>
      <w:proofErr w:type="spellEnd"/>
      <w:r>
        <w:t>; v++) {</w:t>
      </w:r>
    </w:p>
    <w:p w14:paraId="266F31C3" w14:textId="77777777" w:rsidR="00D013A8" w:rsidRDefault="00D013A8" w:rsidP="00D013A8">
      <w:r>
        <w:t xml:space="preserve">    struct node* temp = graph-&gt;</w:t>
      </w:r>
      <w:proofErr w:type="spellStart"/>
      <w:r>
        <w:t>adjLists</w:t>
      </w:r>
      <w:proofErr w:type="spellEnd"/>
      <w:r>
        <w:t>[v];</w:t>
      </w:r>
    </w:p>
    <w:p w14:paraId="12D4D9FD" w14:textId="77777777" w:rsidR="00D013A8" w:rsidRDefault="00D013A8" w:rsidP="00D013A8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Adjacency list of vertex %d\n ", v);</w:t>
      </w:r>
    </w:p>
    <w:p w14:paraId="0ABB71B7" w14:textId="77777777" w:rsidR="00D013A8" w:rsidRDefault="00D013A8" w:rsidP="00D013A8">
      <w:r>
        <w:t xml:space="preserve">    while (temp) {</w:t>
      </w:r>
    </w:p>
    <w:p w14:paraId="540632CD" w14:textId="77777777" w:rsidR="00D013A8" w:rsidRDefault="00D013A8" w:rsidP="00D013A8">
      <w:r>
        <w:t xml:space="preserve">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-&gt; ", temp-&gt;vertex);</w:t>
      </w:r>
    </w:p>
    <w:p w14:paraId="0CD7BA97" w14:textId="77777777" w:rsidR="00D013A8" w:rsidRDefault="00D013A8" w:rsidP="00D013A8">
      <w:r>
        <w:t xml:space="preserve">      temp = temp-&gt;next;</w:t>
      </w:r>
    </w:p>
    <w:p w14:paraId="4B1DFDB5" w14:textId="77777777" w:rsidR="00D013A8" w:rsidRDefault="00D013A8" w:rsidP="00D013A8">
      <w:r>
        <w:t xml:space="preserve">    }</w:t>
      </w:r>
    </w:p>
    <w:p w14:paraId="589AF433" w14:textId="77777777" w:rsidR="00D013A8" w:rsidRDefault="00D013A8" w:rsidP="00D013A8">
      <w:r>
        <w:t xml:space="preserve">    </w:t>
      </w:r>
      <w:proofErr w:type="spellStart"/>
      <w:r>
        <w:t>printf</w:t>
      </w:r>
      <w:proofErr w:type="spellEnd"/>
      <w:r>
        <w:t>("\n");</w:t>
      </w:r>
    </w:p>
    <w:p w14:paraId="4B973480" w14:textId="77777777" w:rsidR="00D013A8" w:rsidRDefault="00D013A8" w:rsidP="00D013A8">
      <w:r>
        <w:t xml:space="preserve">  }</w:t>
      </w:r>
    </w:p>
    <w:p w14:paraId="02C5E287" w14:textId="77777777" w:rsidR="00D013A8" w:rsidRDefault="00D013A8" w:rsidP="00D013A8">
      <w:r>
        <w:t>}</w:t>
      </w:r>
    </w:p>
    <w:p w14:paraId="7C900837" w14:textId="77777777" w:rsidR="00D013A8" w:rsidRDefault="00D013A8" w:rsidP="00D013A8"/>
    <w:p w14:paraId="3C982882" w14:textId="77777777" w:rsidR="00D013A8" w:rsidRDefault="00D013A8" w:rsidP="00D013A8">
      <w:r>
        <w:t xml:space="preserve">int </w:t>
      </w:r>
      <w:proofErr w:type="gramStart"/>
      <w:r>
        <w:t>main(</w:t>
      </w:r>
      <w:proofErr w:type="gramEnd"/>
      <w:r>
        <w:t>) {</w:t>
      </w:r>
    </w:p>
    <w:p w14:paraId="3456DDD1" w14:textId="77777777" w:rsidR="00D013A8" w:rsidRDefault="00D013A8" w:rsidP="00D013A8">
      <w:r>
        <w:lastRenderedPageBreak/>
        <w:t xml:space="preserve">  struct Graph* graph = </w:t>
      </w:r>
      <w:proofErr w:type="spellStart"/>
      <w:proofErr w:type="gramStart"/>
      <w:r>
        <w:t>createGraph</w:t>
      </w:r>
      <w:proofErr w:type="spellEnd"/>
      <w:r>
        <w:t>(</w:t>
      </w:r>
      <w:proofErr w:type="gramEnd"/>
      <w:r>
        <w:t>4);</w:t>
      </w:r>
    </w:p>
    <w:p w14:paraId="0388658F" w14:textId="77777777" w:rsidR="00D013A8" w:rsidRDefault="00D013A8" w:rsidP="00D013A8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0, 1);</w:t>
      </w:r>
    </w:p>
    <w:p w14:paraId="22ACCF21" w14:textId="77777777" w:rsidR="00D013A8" w:rsidRDefault="00D013A8" w:rsidP="00D013A8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0, 2);</w:t>
      </w:r>
    </w:p>
    <w:p w14:paraId="5A92F6F5" w14:textId="77777777" w:rsidR="00D013A8" w:rsidRDefault="00D013A8" w:rsidP="00D013A8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1, 2);</w:t>
      </w:r>
    </w:p>
    <w:p w14:paraId="53190A44" w14:textId="77777777" w:rsidR="00D013A8" w:rsidRDefault="00D013A8" w:rsidP="00D013A8">
      <w:r>
        <w:t xml:space="preserve">  </w:t>
      </w:r>
      <w:proofErr w:type="spellStart"/>
      <w:proofErr w:type="gramStart"/>
      <w:r>
        <w:t>addEdge</w:t>
      </w:r>
      <w:proofErr w:type="spellEnd"/>
      <w:r>
        <w:t>(</w:t>
      </w:r>
      <w:proofErr w:type="gramEnd"/>
      <w:r>
        <w:t>graph, 2, 3);</w:t>
      </w:r>
    </w:p>
    <w:p w14:paraId="02ABB6D0" w14:textId="77777777" w:rsidR="00D013A8" w:rsidRDefault="00D013A8" w:rsidP="00D013A8"/>
    <w:p w14:paraId="1090F074" w14:textId="77777777" w:rsidR="00D013A8" w:rsidRDefault="00D013A8" w:rsidP="00D013A8">
      <w:r>
        <w:t xml:space="preserve">  </w:t>
      </w:r>
      <w:proofErr w:type="spellStart"/>
      <w:r>
        <w:t>printGraph</w:t>
      </w:r>
      <w:proofErr w:type="spellEnd"/>
      <w:r>
        <w:t>(graph);</w:t>
      </w:r>
    </w:p>
    <w:p w14:paraId="23655009" w14:textId="77777777" w:rsidR="00D013A8" w:rsidRDefault="00D013A8" w:rsidP="00D013A8"/>
    <w:p w14:paraId="00BC351A" w14:textId="77777777" w:rsidR="00D013A8" w:rsidRDefault="00D013A8" w:rsidP="00D013A8">
      <w:r>
        <w:t xml:space="preserve">  </w:t>
      </w:r>
      <w:proofErr w:type="gramStart"/>
      <w:r>
        <w:t>DFS(</w:t>
      </w:r>
      <w:proofErr w:type="gramEnd"/>
      <w:r>
        <w:t>graph, 2);</w:t>
      </w:r>
    </w:p>
    <w:p w14:paraId="4F4DD307" w14:textId="77777777" w:rsidR="00D013A8" w:rsidRDefault="00D013A8" w:rsidP="00D013A8"/>
    <w:p w14:paraId="77A5904D" w14:textId="77777777" w:rsidR="00D013A8" w:rsidRDefault="00D013A8" w:rsidP="00D013A8">
      <w:r>
        <w:t xml:space="preserve">  return 0;</w:t>
      </w:r>
    </w:p>
    <w:p w14:paraId="76AC71A1" w14:textId="75908C89" w:rsidR="00D013A8" w:rsidRDefault="00D013A8" w:rsidP="00D013A8">
      <w:r>
        <w:t>}</w:t>
      </w:r>
    </w:p>
    <w:p w14:paraId="456C676B" w14:textId="6AC85341" w:rsidR="000E1A0A" w:rsidRDefault="000E1A0A" w:rsidP="00D013A8"/>
    <w:p w14:paraId="222EC739" w14:textId="779D8AAE" w:rsidR="000E1A0A" w:rsidRDefault="000E1A0A" w:rsidP="00D013A8"/>
    <w:p w14:paraId="71DE1F28" w14:textId="715E3BBD" w:rsidR="000E1A0A" w:rsidRDefault="000E1A0A" w:rsidP="00D013A8"/>
    <w:p w14:paraId="4726A564" w14:textId="30A3BE2D" w:rsidR="000E1A0A" w:rsidRDefault="000E1A0A" w:rsidP="00D013A8"/>
    <w:p w14:paraId="14C39DD1" w14:textId="2F8A09C2" w:rsidR="000E1A0A" w:rsidRDefault="000E1A0A" w:rsidP="00D013A8"/>
    <w:p w14:paraId="5DA51F1B" w14:textId="22A74187" w:rsidR="000E1A0A" w:rsidRDefault="000E1A0A" w:rsidP="00D013A8"/>
    <w:p w14:paraId="05898F0B" w14:textId="094158EA" w:rsidR="000E1A0A" w:rsidRDefault="000E1A0A" w:rsidP="00D013A8"/>
    <w:p w14:paraId="2AFCBA2A" w14:textId="3C7E96BA" w:rsidR="000E1A0A" w:rsidRDefault="000E1A0A" w:rsidP="00D013A8"/>
    <w:p w14:paraId="5F69439F" w14:textId="645413BC" w:rsidR="000E1A0A" w:rsidRDefault="000E1A0A" w:rsidP="00D013A8"/>
    <w:p w14:paraId="0885FF7F" w14:textId="17A769B4" w:rsidR="000E1A0A" w:rsidRDefault="000E1A0A" w:rsidP="00D013A8"/>
    <w:p w14:paraId="0C8EEB92" w14:textId="61EFF6F6" w:rsidR="000E1A0A" w:rsidRDefault="000E1A0A" w:rsidP="00D013A8"/>
    <w:p w14:paraId="4DE21AAD" w14:textId="76263A7B" w:rsidR="000E1A0A" w:rsidRDefault="000E1A0A" w:rsidP="00D013A8"/>
    <w:p w14:paraId="339E8682" w14:textId="639AEC96" w:rsidR="000E1A0A" w:rsidRDefault="000E1A0A" w:rsidP="00D013A8"/>
    <w:p w14:paraId="49731BA5" w14:textId="5FF86B05" w:rsidR="000E1A0A" w:rsidRDefault="000E1A0A" w:rsidP="00D013A8"/>
    <w:p w14:paraId="582E961A" w14:textId="0E4143E2" w:rsidR="000E1A0A" w:rsidRDefault="000E1A0A" w:rsidP="00D013A8"/>
    <w:p w14:paraId="78D5DFCF" w14:textId="3FF7F692" w:rsidR="000E1A0A" w:rsidRDefault="000E1A0A" w:rsidP="00D013A8"/>
    <w:p w14:paraId="26BB07F2" w14:textId="702C9EA3" w:rsidR="000E1A0A" w:rsidRDefault="000E1A0A" w:rsidP="00D013A8"/>
    <w:p w14:paraId="7ACEB73E" w14:textId="6758B23E" w:rsidR="000E1A0A" w:rsidRDefault="000E1A0A" w:rsidP="00D013A8"/>
    <w:p w14:paraId="50BAE3F1" w14:textId="2CC77236" w:rsidR="000E1A0A" w:rsidRDefault="000E1A0A" w:rsidP="00D013A8"/>
    <w:p w14:paraId="7A755D67" w14:textId="303E4726" w:rsidR="000E1A0A" w:rsidRDefault="000E1A0A" w:rsidP="00D013A8">
      <w:hyperlink r:id="rId4" w:history="1">
        <w:r w:rsidRPr="00E0671F">
          <w:rPr>
            <w:rStyle w:val="Hyperlink"/>
          </w:rPr>
          <w:t>https://www.coders-hub.com/2013/04/bfs-and-dfs-program-in-c.html</w:t>
        </w:r>
      </w:hyperlink>
    </w:p>
    <w:p w14:paraId="0BA7EEBE" w14:textId="77777777" w:rsidR="000E1A0A" w:rsidRPr="000E1A0A" w:rsidRDefault="000E1A0A" w:rsidP="000E1A0A">
      <w:pPr>
        <w:shd w:val="clear" w:color="auto" w:fill="F8F8F8"/>
        <w:spacing w:after="0" w:line="240" w:lineRule="auto"/>
        <w:outlineLvl w:val="0"/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  <w:lang w:eastAsia="en-IN"/>
        </w:rPr>
      </w:pPr>
      <w:r w:rsidRPr="000E1A0A">
        <w:rPr>
          <w:rFonts w:ascii="Arial" w:eastAsia="Times New Roman" w:hAnsi="Arial" w:cs="Arial"/>
          <w:b/>
          <w:bCs/>
          <w:color w:val="000000"/>
          <w:kern w:val="36"/>
          <w:sz w:val="48"/>
          <w:szCs w:val="48"/>
          <w:lang w:eastAsia="en-IN"/>
        </w:rPr>
        <w:t>C code to implement BFS and DFS</w:t>
      </w:r>
    </w:p>
    <w:p w14:paraId="447EA4E6" w14:textId="77777777" w:rsidR="000E1A0A" w:rsidRPr="000E1A0A" w:rsidRDefault="000E1A0A" w:rsidP="000E1A0A">
      <w:pPr>
        <w:shd w:val="clear" w:color="auto" w:fill="F8F8F8"/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  <w:lang w:eastAsia="en-IN"/>
        </w:rPr>
      </w:pP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/* C program to implement BFS(breadth-first search) and DFS(depth-first search) algorithm */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#include&lt;stdio.h&gt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nt q[20],top=-1,front=-1,rear=-1,a[20][20],vis[20],stack[20]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nt delete(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oid add(int item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 xml:space="preserve">void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bfs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 xml:space="preserve">(int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,int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 xml:space="preserve"> n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 xml:space="preserve">void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dfs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 xml:space="preserve">(int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,int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 xml:space="preserve"> n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oid push(int item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nt pop(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oid main(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 xml:space="preserve">int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,i,s,ch,j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 xml:space="preserve">char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c,dummy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ENTER THE NUMBER VERTICES 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can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%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d",&amp;n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or(i=1;i&lt;=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;i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++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or(j=1;j&lt;=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;j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++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ENTER 1 IF %d HAS A NODE WITH %d ELSE 0 ",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i,j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can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%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d",&amp;a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[i][j]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THE ADJACENCY MATRIX IS\n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or(i=1;i&lt;=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;i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++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or(j=1;j&lt;=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;j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++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 %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d",a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[i][j]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\n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do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or(i=1;i&lt;=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;i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++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is[i]=0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\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MENU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\n1.B.F.S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\n2.D.F.S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\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ENTER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 xml:space="preserve"> YOUR CHOICE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can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%d",&amp;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ch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ENTER THE SOURCE VERTEX :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can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%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d",&amp;s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switch(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ch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case 1:bfs(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,n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break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case 2: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dfs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,n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break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lastRenderedPageBreak/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DO U WANT TO CONTINUE(Y/N) ? 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can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%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c",&amp;dummy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can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%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c",&amp;c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while((c=='y')||(c=='Y')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//**************BFS(breadth-first search) code**************//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 xml:space="preserve">void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bfs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 xml:space="preserve">(int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,int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 xml:space="preserve"> n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 xml:space="preserve">int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,i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add(s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is[s]=1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p=delete(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p!=0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 %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d",p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while(p!=0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or(i=1;i&lt;=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;i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++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(a[p][i]!=0)&amp;&amp;(vis[i]==0)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add(i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is[i]=1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p=delete(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p!=0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 %d ",p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or(i=1;i&lt;=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;i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++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vis[i]==0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bfs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i,n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oid add(int item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rear==19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QUEUE FULL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else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rear==-1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q[++rear]=item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ront++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else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q[++rear]=item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nt delete(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nt k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(front&gt;rear)||(front==-1)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return(0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else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k=q[front++]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return(k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lastRenderedPageBreak/>
        <w:br/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//***************DFS(depth-first search) code******************//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 xml:space="preserve">void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dfs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 xml:space="preserve">(int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s,int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 xml:space="preserve"> n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 xml:space="preserve">int 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i,k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push(s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is[s]=1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k=pop(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k!=0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 %d ",k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while(k!=0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or(i=1;i&lt;=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;i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++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(a[k][i]!=0)&amp;&amp;(vis[i]==0)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push(i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is[i]=1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k=pop(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k!=0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 %d ",k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for(i=1;i&lt;=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n;i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++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vis[i]==0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dfs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</w:t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i,n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void push(int item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top==19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</w:r>
      <w:proofErr w:type="spellStart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printf</w:t>
      </w:r>
      <w:proofErr w:type="spellEnd"/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t>("Stack overflow "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else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stack[++top]=item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nt pop(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nt k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if(top==-1)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return(0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else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{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k=stack[top--]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return(k);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  <w:r w:rsidRPr="000E1A0A">
        <w:rPr>
          <w:rFonts w:ascii="Arial" w:eastAsia="Times New Roman" w:hAnsi="Arial" w:cs="Arial"/>
          <w:color w:val="000000"/>
          <w:sz w:val="20"/>
          <w:szCs w:val="20"/>
          <w:lang w:eastAsia="en-IN"/>
        </w:rPr>
        <w:br/>
        <w:t>}</w:t>
      </w:r>
    </w:p>
    <w:p w14:paraId="3B7C8AB0" w14:textId="77777777" w:rsidR="000E1A0A" w:rsidRDefault="000E1A0A" w:rsidP="00D013A8"/>
    <w:sectPr w:rsidR="000E1A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3sDSyNDSytDA3MLJQ0lEKTi0uzszPAykwqgUAu320NCwAAAA="/>
  </w:docVars>
  <w:rsids>
    <w:rsidRoot w:val="00F07492"/>
    <w:rsid w:val="000E1A0A"/>
    <w:rsid w:val="001A2AD3"/>
    <w:rsid w:val="0048345C"/>
    <w:rsid w:val="004F33BC"/>
    <w:rsid w:val="00800DB2"/>
    <w:rsid w:val="00856EAB"/>
    <w:rsid w:val="00D013A8"/>
    <w:rsid w:val="00F07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B4C3D"/>
  <w15:chartTrackingRefBased/>
  <w15:docId w15:val="{3C80CB5A-2326-440E-827D-211E3B697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1A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1A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A0A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E1A0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9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oders-hub.com/2013/04/bfs-and-dfs-program-in-c.html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9A9FB0E24FEB45A41903E6B5019DD2" ma:contentTypeVersion="5" ma:contentTypeDescription="Create a new document." ma:contentTypeScope="" ma:versionID="b4348717e8c20066eacaff7708d50fc6">
  <xsd:schema xmlns:xsd="http://www.w3.org/2001/XMLSchema" xmlns:xs="http://www.w3.org/2001/XMLSchema" xmlns:p="http://schemas.microsoft.com/office/2006/metadata/properties" xmlns:ns2="2f84ddf0-592d-4897-ac3e-ebf3d9674674" targetNamespace="http://schemas.microsoft.com/office/2006/metadata/properties" ma:root="true" ma:fieldsID="9bbc7ed8913714b033dbadd99699c23b" ns2:_="">
    <xsd:import namespace="2f84ddf0-592d-4897-ac3e-ebf3d96746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84ddf0-592d-4897-ac3e-ebf3d96746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76E6DDB-276F-497A-B518-AFE844C9D49E}"/>
</file>

<file path=customXml/itemProps2.xml><?xml version="1.0" encoding="utf-8"?>
<ds:datastoreItem xmlns:ds="http://schemas.openxmlformats.org/officeDocument/2006/customXml" ds:itemID="{897AA280-C2FA-442B-9B5C-FD6441F8F309}"/>
</file>

<file path=customXml/itemProps3.xml><?xml version="1.0" encoding="utf-8"?>
<ds:datastoreItem xmlns:ds="http://schemas.openxmlformats.org/officeDocument/2006/customXml" ds:itemID="{B31B09F2-0CA7-41C2-8267-D9C650E590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157</Words>
  <Characters>6599</Characters>
  <Application>Microsoft Office Word</Application>
  <DocSecurity>0</DocSecurity>
  <Lines>54</Lines>
  <Paragraphs>15</Paragraphs>
  <ScaleCrop>false</ScaleCrop>
  <Company/>
  <LinksUpToDate>false</LinksUpToDate>
  <CharactersWithSpaces>7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Satapathy</dc:creator>
  <cp:keywords/>
  <dc:description/>
  <cp:lastModifiedBy>Santosh Satapathy</cp:lastModifiedBy>
  <cp:revision>3</cp:revision>
  <dcterms:created xsi:type="dcterms:W3CDTF">2022-01-16T07:41:00Z</dcterms:created>
  <dcterms:modified xsi:type="dcterms:W3CDTF">2022-01-16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9A9FB0E24FEB45A41903E6B5019DD2</vt:lpwstr>
  </property>
</Properties>
</file>